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D4FCC0" w14:textId="77777777" w:rsidR="00E4790A" w:rsidRDefault="00F969D5">
      <w:pPr>
        <w:pStyle w:val="Heading1"/>
        <w:jc w:val="center"/>
      </w:pPr>
      <w:r>
        <w:t xml:space="preserve">Lab: </w:t>
      </w:r>
      <w:proofErr w:type="gramStart"/>
      <w:r>
        <w:t>Lists Advanced</w:t>
      </w:r>
      <w:proofErr w:type="gramEnd"/>
    </w:p>
    <w:p w14:paraId="1DB28E85" w14:textId="51FC8B07" w:rsidR="00F14AC9" w:rsidRPr="00F14AC9" w:rsidRDefault="00572AA0" w:rsidP="00F14AC9">
      <w:pPr>
        <w:jc w:val="center"/>
        <w:rPr>
          <w:color w:val="0000FF" w:themeColor="hyperlink"/>
          <w:u w:val="single"/>
          <w:lang w:val="bg-BG"/>
        </w:rPr>
      </w:pPr>
      <w:proofErr w:type="gramStart"/>
      <w:r w:rsidRPr="00572AA0">
        <w:t>Please,</w:t>
      </w:r>
      <w:proofErr w:type="gramEnd"/>
      <w:r w:rsidRPr="00572AA0">
        <w:t xml:space="preserve"> submit your source code solutions for the </w:t>
      </w:r>
      <w:proofErr w:type="gramStart"/>
      <w:r w:rsidRPr="00572AA0">
        <w:t>described problems</w:t>
      </w:r>
      <w:proofErr w:type="gramEnd"/>
      <w:r w:rsidRPr="00572AA0">
        <w:t xml:space="preserve"> to the</w:t>
      </w:r>
      <w:r w:rsidR="00F14AC9">
        <w:t xml:space="preserve"> </w:t>
      </w:r>
      <w:hyperlink r:id="rId8" w:history="1">
        <w:r>
          <w:rPr>
            <w:rStyle w:val="InternetLink"/>
          </w:rPr>
          <w:t>Judge Sys</w:t>
        </w:r>
        <w:r>
          <w:rPr>
            <w:rStyle w:val="InternetLink"/>
          </w:rPr>
          <w:t>t</w:t>
        </w:r>
        <w:r>
          <w:rPr>
            <w:rStyle w:val="InternetLink"/>
          </w:rPr>
          <w:t>em</w:t>
        </w:r>
      </w:hyperlink>
      <w:r w:rsidR="00F14AC9">
        <w:t>.</w:t>
      </w:r>
    </w:p>
    <w:p w14:paraId="7D7D7FFA" w14:textId="77777777" w:rsidR="00C957D8" w:rsidRPr="007371D9" w:rsidRDefault="00C957D8" w:rsidP="00C957D8">
      <w:pPr>
        <w:pStyle w:val="Heading2"/>
        <w:numPr>
          <w:ilvl w:val="0"/>
          <w:numId w:val="8"/>
        </w:numPr>
        <w:rPr>
          <w:lang w:val="bg-BG"/>
        </w:rPr>
      </w:pPr>
      <w:r w:rsidRPr="007371D9">
        <w:t>No Vowels</w:t>
      </w:r>
    </w:p>
    <w:p w14:paraId="52A385CB" w14:textId="2CF0650A" w:rsidR="00C957D8" w:rsidRPr="007371D9" w:rsidRDefault="00C957D8" w:rsidP="00C957D8">
      <w:pPr>
        <w:rPr>
          <w:lang w:val="bg-BG"/>
        </w:rPr>
      </w:pPr>
      <w:r w:rsidRPr="007371D9">
        <w:t>Using comprehension</w:t>
      </w:r>
      <w:r w:rsidR="005E4BF5">
        <w:t>,</w:t>
      </w:r>
      <w:r w:rsidRPr="007371D9">
        <w:t xml:space="preserve"> write a program that receives a </w:t>
      </w:r>
      <w:r w:rsidRPr="007371D9">
        <w:rPr>
          <w:b/>
        </w:rPr>
        <w:t>text</w:t>
      </w:r>
      <w:r w:rsidRPr="007371D9">
        <w:t xml:space="preserve"> and </w:t>
      </w:r>
      <w:r w:rsidRPr="007371D9">
        <w:rPr>
          <w:b/>
        </w:rPr>
        <w:t>removes</w:t>
      </w:r>
      <w:r w:rsidRPr="007371D9">
        <w:t xml:space="preserve"> all </w:t>
      </w:r>
      <w:r w:rsidR="005E4BF5">
        <w:t>its</w:t>
      </w:r>
      <w:r w:rsidRPr="007371D9">
        <w:t xml:space="preserve"> </w:t>
      </w:r>
      <w:r w:rsidRPr="007371D9">
        <w:rPr>
          <w:b/>
        </w:rPr>
        <w:t>vowels</w:t>
      </w:r>
      <w:r>
        <w:t xml:space="preserve">, </w:t>
      </w:r>
      <w:r w:rsidRPr="00E310CC">
        <w:rPr>
          <w:b/>
        </w:rPr>
        <w:t>case insensitive</w:t>
      </w:r>
      <w:r w:rsidRPr="007371D9">
        <w:t xml:space="preserve">. Print the new text </w:t>
      </w:r>
      <w:r w:rsidRPr="007371D9">
        <w:rPr>
          <w:b/>
          <w:bCs/>
        </w:rPr>
        <w:t>string after removing the vowels</w:t>
      </w:r>
      <w:r w:rsidRPr="007371D9">
        <w:t xml:space="preserve">. The vowels that should be considered are </w:t>
      </w:r>
      <w:r w:rsidRPr="007371D9">
        <w:rPr>
          <w:b/>
        </w:rPr>
        <w:t>'</w:t>
      </w:r>
      <w:r w:rsidRPr="007371D9">
        <w:rPr>
          <w:rStyle w:val="CodeChar"/>
        </w:rPr>
        <w:t>a</w:t>
      </w:r>
      <w:r w:rsidRPr="007371D9">
        <w:rPr>
          <w:b/>
        </w:rPr>
        <w:t>', '</w:t>
      </w:r>
      <w:r w:rsidRPr="007371D9">
        <w:rPr>
          <w:rStyle w:val="CodeChar"/>
        </w:rPr>
        <w:t>o</w:t>
      </w:r>
      <w:r w:rsidRPr="007371D9">
        <w:rPr>
          <w:b/>
        </w:rPr>
        <w:t>', '</w:t>
      </w:r>
      <w:r w:rsidRPr="007371D9">
        <w:rPr>
          <w:rStyle w:val="CodeChar"/>
        </w:rPr>
        <w:t>u</w:t>
      </w:r>
      <w:r w:rsidRPr="007371D9">
        <w:rPr>
          <w:b/>
        </w:rPr>
        <w:t>', '</w:t>
      </w:r>
      <w:r w:rsidRPr="007371D9">
        <w:rPr>
          <w:rStyle w:val="CodeChar"/>
        </w:rPr>
        <w:t>e</w:t>
      </w:r>
      <w:r w:rsidRPr="007371D9">
        <w:rPr>
          <w:b/>
        </w:rPr>
        <w:t>', '</w:t>
      </w:r>
      <w:proofErr w:type="spellStart"/>
      <w:r w:rsidRPr="007371D9">
        <w:rPr>
          <w:rStyle w:val="CodeChar"/>
        </w:rPr>
        <w:t>i</w:t>
      </w:r>
      <w:proofErr w:type="spellEnd"/>
      <w:r w:rsidRPr="007371D9">
        <w:rPr>
          <w:b/>
        </w:rPr>
        <w:t>'</w:t>
      </w:r>
      <w:r w:rsidRPr="007371D9">
        <w:t>.</w:t>
      </w:r>
    </w:p>
    <w:p w14:paraId="66508CD8" w14:textId="77777777" w:rsidR="00C957D8" w:rsidRPr="007371D9" w:rsidRDefault="00C957D8" w:rsidP="00C957D8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38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60"/>
        <w:gridCol w:w="1710"/>
      </w:tblGrid>
      <w:tr w:rsidR="00C957D8" w:rsidRPr="007371D9" w14:paraId="4446A22C" w14:textId="77777777" w:rsidTr="00121BB3">
        <w:tc>
          <w:tcPr>
            <w:tcW w:w="2160" w:type="dxa"/>
            <w:shd w:val="clear" w:color="auto" w:fill="D9D9D9" w:themeFill="background1" w:themeFillShade="D9"/>
          </w:tcPr>
          <w:p w14:paraId="3B381AFA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26FC0DC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C957D8" w:rsidRPr="007371D9" w14:paraId="43FCDC99" w14:textId="77777777" w:rsidTr="00121BB3">
        <w:tc>
          <w:tcPr>
            <w:tcW w:w="2160" w:type="dxa"/>
          </w:tcPr>
          <w:p w14:paraId="64C83B56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ython</w:t>
            </w:r>
          </w:p>
        </w:tc>
        <w:tc>
          <w:tcPr>
            <w:tcW w:w="1710" w:type="dxa"/>
            <w:vAlign w:val="center"/>
          </w:tcPr>
          <w:p w14:paraId="70994BC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Pythn</w:t>
            </w:r>
          </w:p>
        </w:tc>
      </w:tr>
      <w:tr w:rsidR="00C957D8" w:rsidRPr="007371D9" w14:paraId="154805D2" w14:textId="77777777" w:rsidTr="00121BB3">
        <w:tc>
          <w:tcPr>
            <w:tcW w:w="2160" w:type="dxa"/>
          </w:tcPr>
          <w:p w14:paraId="56A7A230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ILovePython</w:t>
            </w:r>
          </w:p>
        </w:tc>
        <w:tc>
          <w:tcPr>
            <w:tcW w:w="1710" w:type="dxa"/>
            <w:vAlign w:val="center"/>
          </w:tcPr>
          <w:p w14:paraId="7805E5A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LvPythn</w:t>
            </w:r>
          </w:p>
        </w:tc>
      </w:tr>
    </w:tbl>
    <w:p w14:paraId="0A97EC3B" w14:textId="454CD7C7" w:rsidR="00E4790A" w:rsidRDefault="00F969D5" w:rsidP="00C957D8">
      <w:pPr>
        <w:pStyle w:val="Heading2"/>
        <w:numPr>
          <w:ilvl w:val="0"/>
          <w:numId w:val="8"/>
        </w:numPr>
        <w:rPr>
          <w:lang w:val="bg-BG"/>
        </w:rPr>
      </w:pPr>
      <w:r>
        <w:t>Trains</w:t>
      </w:r>
    </w:p>
    <w:p w14:paraId="014E36F4" w14:textId="1922595F" w:rsidR="00E4790A" w:rsidRDefault="00F969D5">
      <w:pPr>
        <w:rPr>
          <w:lang w:val="bg-BG"/>
        </w:rPr>
      </w:pPr>
      <w:r>
        <w:t xml:space="preserve">You will receive </w:t>
      </w:r>
      <w:r w:rsidR="00F51E8F">
        <w:t>a number representing the number of</w:t>
      </w:r>
      <w:r>
        <w:t xml:space="preserve"> </w:t>
      </w:r>
      <w:r>
        <w:rPr>
          <w:b/>
        </w:rPr>
        <w:t xml:space="preserve">wagons </w:t>
      </w:r>
      <w:r w:rsidR="00F51E8F">
        <w:t>a</w:t>
      </w:r>
      <w:r>
        <w:t xml:space="preserve"> train has. Create a </w:t>
      </w:r>
      <w:r>
        <w:rPr>
          <w:b/>
        </w:rPr>
        <w:t xml:space="preserve">list </w:t>
      </w:r>
      <w:r w:rsidR="00F51E8F" w:rsidRPr="00F51E8F">
        <w:rPr>
          <w:bCs/>
        </w:rPr>
        <w:t>(train)</w:t>
      </w:r>
      <w:r w:rsidR="00F51E8F">
        <w:rPr>
          <w:b/>
        </w:rPr>
        <w:t xml:space="preserve"> </w:t>
      </w:r>
      <w:r>
        <w:t xml:space="preserve">with </w:t>
      </w:r>
      <w:r w:rsidR="00F51E8F">
        <w:t>the given</w:t>
      </w:r>
      <w:r>
        <w:t xml:space="preserve"> length </w:t>
      </w:r>
      <w:r w:rsidR="00F51E8F" w:rsidRPr="00F51E8F">
        <w:rPr>
          <w:bCs/>
        </w:rPr>
        <w:t>containing</w:t>
      </w:r>
      <w:r w:rsidR="00F51E8F">
        <w:rPr>
          <w:b/>
        </w:rPr>
        <w:t xml:space="preserve"> only</w:t>
      </w:r>
      <w:r>
        <w:rPr>
          <w:b/>
        </w:rPr>
        <w:t xml:space="preserve"> zeros</w:t>
      </w:r>
      <w:r>
        <w:t xml:space="preserve">. Until you receive the command </w:t>
      </w:r>
      <w:r>
        <w:rPr>
          <w:rFonts w:ascii="Consolas" w:hAnsi="Consolas"/>
          <w:b/>
        </w:rPr>
        <w:t>"End"</w:t>
      </w:r>
      <w:r>
        <w:t>, you</w:t>
      </w:r>
      <w:r w:rsidR="00F51E8F">
        <w:t xml:space="preserve"> will receive</w:t>
      </w:r>
      <w:r>
        <w:t xml:space="preserve"> some of the following commands:</w:t>
      </w:r>
    </w:p>
    <w:p w14:paraId="309EE5DD" w14:textId="3567B702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proofErr w:type="gramStart"/>
      <w:r w:rsidR="00F969D5">
        <w:rPr>
          <w:rFonts w:ascii="Consolas" w:hAnsi="Consolas"/>
          <w:b/>
        </w:rPr>
        <w:t>add</w:t>
      </w:r>
      <w:proofErr w:type="gramEnd"/>
      <w:r w:rsidR="00F969D5">
        <w:rPr>
          <w:rFonts w:ascii="Consolas" w:hAnsi="Consolas"/>
          <w:b/>
        </w:rPr>
        <w:t xml:space="preserve"> {people}</w:t>
      </w:r>
      <w:r>
        <w:rPr>
          <w:rFonts w:ascii="Consolas" w:hAnsi="Consolas"/>
          <w:b/>
        </w:rPr>
        <w:t>"</w:t>
      </w:r>
      <w:r w:rsidR="00F969D5">
        <w:t xml:space="preserve"> </w:t>
      </w:r>
      <w:r w:rsidR="00782320">
        <w:t>–</w:t>
      </w:r>
      <w:r w:rsidR="00F969D5">
        <w:t xml:space="preserve"> </w:t>
      </w:r>
      <w:r w:rsidR="00782320">
        <w:t xml:space="preserve">you should </w:t>
      </w:r>
      <w:r w:rsidR="00F969D5">
        <w:t xml:space="preserve">add the </w:t>
      </w:r>
      <w:r w:rsidR="00782320">
        <w:t xml:space="preserve">number of </w:t>
      </w:r>
      <w:r w:rsidR="00F969D5">
        <w:t>people in the last wagon</w:t>
      </w:r>
    </w:p>
    <w:p w14:paraId="5AE5241B" w14:textId="6F5F077F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proofErr w:type="gramStart"/>
      <w:r w:rsidR="00F969D5">
        <w:rPr>
          <w:rFonts w:ascii="Consolas" w:hAnsi="Consolas"/>
          <w:b/>
        </w:rPr>
        <w:t>insert</w:t>
      </w:r>
      <w:proofErr w:type="gramEnd"/>
      <w:r w:rsidR="00F969D5">
        <w:rPr>
          <w:rFonts w:ascii="Consolas" w:hAnsi="Consolas"/>
          <w:b/>
        </w:rPr>
        <w:t xml:space="preserve">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 </w:t>
      </w:r>
      <w:r w:rsidR="00F969D5">
        <w:t>add the</w:t>
      </w:r>
      <w:r w:rsidR="00782320">
        <w:t xml:space="preserve"> number of</w:t>
      </w:r>
      <w:r w:rsidR="00F969D5">
        <w:t xml:space="preserve"> people at the given wagon</w:t>
      </w:r>
    </w:p>
    <w:p w14:paraId="270F062E" w14:textId="77777777" w:rsidR="00AB7658" w:rsidRDefault="00F51E8F" w:rsidP="00AB7658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"</w:t>
      </w:r>
      <w:proofErr w:type="gramStart"/>
      <w:r w:rsidR="00F969D5">
        <w:rPr>
          <w:rFonts w:ascii="Consolas" w:hAnsi="Consolas"/>
          <w:b/>
        </w:rPr>
        <w:t>leave</w:t>
      </w:r>
      <w:proofErr w:type="gramEnd"/>
      <w:r w:rsidR="00F969D5">
        <w:rPr>
          <w:rFonts w:ascii="Consolas" w:hAnsi="Consolas"/>
          <w:b/>
        </w:rPr>
        <w:t xml:space="preserve">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</w:t>
      </w:r>
      <w:r w:rsidR="00F969D5">
        <w:t xml:space="preserve"> remove the </w:t>
      </w:r>
      <w:r w:rsidR="00782320">
        <w:t xml:space="preserve">number of </w:t>
      </w:r>
      <w:r w:rsidR="00F969D5">
        <w:t>people from the wagon</w:t>
      </w:r>
      <w:r w:rsidR="00AB7658">
        <w:t>. There will be no case in which the people will be more than the count in the wagon.</w:t>
      </w:r>
    </w:p>
    <w:p w14:paraId="23A6F677" w14:textId="36AFFD94" w:rsidR="00E4790A" w:rsidRPr="00AB7658" w:rsidRDefault="00AB7658" w:rsidP="00AB7658">
      <w:r>
        <w:t>There will be no case in which the index is invalid!</w:t>
      </w:r>
    </w:p>
    <w:p w14:paraId="5749FC82" w14:textId="55CB6129" w:rsidR="00E4790A" w:rsidRDefault="00F969D5">
      <w:pPr>
        <w:rPr>
          <w:lang w:val="bg-BG"/>
        </w:rPr>
      </w:pPr>
      <w:r>
        <w:t xml:space="preserve">After you receive the </w:t>
      </w:r>
      <w:r>
        <w:rPr>
          <w:rFonts w:ascii="Consolas" w:hAnsi="Consolas"/>
          <w:b/>
        </w:rPr>
        <w:t>"End"</w:t>
      </w:r>
      <w:r>
        <w:t xml:space="preserve"> command print the train</w:t>
      </w:r>
      <w:r w:rsidR="00F51E8F">
        <w:t>.</w:t>
      </w:r>
    </w:p>
    <w:p w14:paraId="4C68F9CB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8"/>
        <w:gridCol w:w="2836"/>
      </w:tblGrid>
      <w:tr w:rsidR="00E4790A" w14:paraId="51714BEB" w14:textId="77777777" w:rsidTr="0048426F">
        <w:tc>
          <w:tcPr>
            <w:tcW w:w="2098" w:type="dxa"/>
            <w:shd w:val="clear" w:color="auto" w:fill="D9D9D9" w:themeFill="background1" w:themeFillShade="D9"/>
          </w:tcPr>
          <w:p w14:paraId="7243B02B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2836" w:type="dxa"/>
            <w:shd w:val="clear" w:color="auto" w:fill="D9D9D9" w:themeFill="background1" w:themeFillShade="D9"/>
          </w:tcPr>
          <w:p w14:paraId="29CA5024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2EB428F1" w14:textId="77777777" w:rsidTr="0048426F">
        <w:tc>
          <w:tcPr>
            <w:tcW w:w="2098" w:type="dxa"/>
            <w:shd w:val="clear" w:color="auto" w:fill="auto"/>
          </w:tcPr>
          <w:p w14:paraId="027A643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3</w:t>
            </w:r>
          </w:p>
          <w:p w14:paraId="2C6376C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7ECFD61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5</w:t>
            </w:r>
          </w:p>
          <w:p w14:paraId="0654B9C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 w:rsidRPr="005E4BF5">
              <w:rPr>
                <w:rFonts w:ascii="Consolas" w:hAnsi="Consolas"/>
              </w:rPr>
              <w:t>leave</w:t>
            </w:r>
            <w:proofErr w:type="gramEnd"/>
            <w:r w:rsidRPr="005E4BF5">
              <w:rPr>
                <w:rFonts w:ascii="Consolas" w:hAnsi="Consolas"/>
              </w:rPr>
              <w:t xml:space="preserve"> 0 5</w:t>
            </w:r>
          </w:p>
          <w:p w14:paraId="7B689CC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7752633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0, 0, 20]</w:t>
            </w:r>
          </w:p>
        </w:tc>
      </w:tr>
      <w:tr w:rsidR="00E4790A" w14:paraId="78FDAACD" w14:textId="77777777" w:rsidTr="0048426F">
        <w:tc>
          <w:tcPr>
            <w:tcW w:w="2098" w:type="dxa"/>
            <w:shd w:val="clear" w:color="auto" w:fill="auto"/>
          </w:tcPr>
          <w:p w14:paraId="50936CC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</w:t>
            </w:r>
          </w:p>
          <w:p w14:paraId="42C2111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0</w:t>
            </w:r>
          </w:p>
          <w:p w14:paraId="2A15D182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2213264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6</w:t>
            </w:r>
          </w:p>
          <w:p w14:paraId="53AFE7D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1 44</w:t>
            </w:r>
          </w:p>
          <w:p w14:paraId="1E5D83CA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 w:rsidRPr="005E4BF5">
              <w:rPr>
                <w:rFonts w:ascii="Consolas" w:hAnsi="Consolas"/>
              </w:rPr>
              <w:t>leave</w:t>
            </w:r>
            <w:proofErr w:type="gramEnd"/>
            <w:r w:rsidRPr="005E4BF5">
              <w:rPr>
                <w:rFonts w:ascii="Consolas" w:hAnsi="Consolas"/>
              </w:rPr>
              <w:t xml:space="preserve"> 1 12</w:t>
            </w:r>
          </w:p>
          <w:p w14:paraId="049592B6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2 100</w:t>
            </w:r>
          </w:p>
          <w:p w14:paraId="7929F7A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4 61</w:t>
            </w:r>
          </w:p>
          <w:p w14:paraId="5A0FA47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 w:rsidRPr="005E4BF5">
              <w:rPr>
                <w:rFonts w:ascii="Consolas" w:hAnsi="Consolas"/>
              </w:rPr>
              <w:t>leave</w:t>
            </w:r>
            <w:proofErr w:type="gramEnd"/>
            <w:r w:rsidRPr="005E4BF5">
              <w:rPr>
                <w:rFonts w:ascii="Consolas" w:hAnsi="Consolas"/>
              </w:rPr>
              <w:t xml:space="preserve"> 4 1</w:t>
            </w:r>
          </w:p>
          <w:p w14:paraId="2524D2AE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5</w:t>
            </w:r>
          </w:p>
          <w:p w14:paraId="10B31D3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42740C0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6, 32, 100, 0, 105]</w:t>
            </w:r>
          </w:p>
        </w:tc>
      </w:tr>
    </w:tbl>
    <w:p w14:paraId="368E60E7" w14:textId="24361D0C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lastRenderedPageBreak/>
        <w:t>To</w:t>
      </w:r>
      <w:r w:rsidR="00782320">
        <w:t>-</w:t>
      </w:r>
      <w:r>
        <w:t>do List</w:t>
      </w:r>
    </w:p>
    <w:p w14:paraId="790F8D78" w14:textId="77777777" w:rsidR="00345EB1" w:rsidRDefault="00F969D5">
      <w:r>
        <w:t xml:space="preserve">You will </w:t>
      </w:r>
      <w:r w:rsidR="001E31B3">
        <w:t xml:space="preserve">be </w:t>
      </w:r>
      <w:r>
        <w:t>receiv</w:t>
      </w:r>
      <w:r w:rsidR="001E31B3">
        <w:t>ing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until you get the command </w:t>
      </w:r>
      <w:r>
        <w:rPr>
          <w:rFonts w:ascii="Consolas" w:hAnsi="Consolas"/>
          <w:b/>
        </w:rPr>
        <w:t>"End"</w:t>
      </w:r>
      <w:r>
        <w:t xml:space="preserve">. The notes will be in the format: </w:t>
      </w:r>
      <w:r>
        <w:rPr>
          <w:rFonts w:ascii="Consolas" w:hAnsi="Consolas"/>
          <w:b/>
        </w:rPr>
        <w:t>"{importance}-{</w:t>
      </w:r>
      <w:r w:rsidR="00782320">
        <w:rPr>
          <w:rFonts w:ascii="Consolas" w:hAnsi="Consolas"/>
          <w:b/>
        </w:rPr>
        <w:t>note</w:t>
      </w:r>
      <w:r>
        <w:rPr>
          <w:rFonts w:ascii="Consolas" w:hAnsi="Consolas"/>
          <w:b/>
        </w:rPr>
        <w:t>}"</w:t>
      </w:r>
      <w:r>
        <w:t xml:space="preserve">. </w:t>
      </w:r>
    </w:p>
    <w:p w14:paraId="6DA7C7A8" w14:textId="77777777" w:rsidR="00345EB1" w:rsidRDefault="00F969D5">
      <w:pPr>
        <w:rPr>
          <w:b/>
        </w:rPr>
      </w:pPr>
      <w:r>
        <w:t xml:space="preserve">Return </w:t>
      </w:r>
      <w:r w:rsidR="00345EB1">
        <w:t>a</w:t>
      </w:r>
      <w:r>
        <w:t xml:space="preserve"> list </w:t>
      </w:r>
      <w:r w:rsidR="00345EB1">
        <w:t>containing all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sorted by </w:t>
      </w:r>
      <w:r>
        <w:rPr>
          <w:b/>
        </w:rPr>
        <w:t>importance</w:t>
      </w:r>
      <w:r w:rsidR="00345EB1">
        <w:rPr>
          <w:b/>
        </w:rPr>
        <w:t xml:space="preserve"> in ascending order</w:t>
      </w:r>
      <w:r>
        <w:rPr>
          <w:b/>
        </w:rPr>
        <w:t xml:space="preserve">. </w:t>
      </w:r>
    </w:p>
    <w:p w14:paraId="0F283D16" w14:textId="43173DB9" w:rsidR="00E4790A" w:rsidRDefault="00F969D5">
      <w:pPr>
        <w:rPr>
          <w:lang w:val="bg-BG"/>
        </w:rPr>
      </w:pPr>
      <w:r>
        <w:t xml:space="preserve">The importance </w:t>
      </w:r>
      <w:r w:rsidR="00782320">
        <w:t xml:space="preserve">value </w:t>
      </w:r>
      <w:r w:rsidR="0085765C">
        <w:t xml:space="preserve">will always be an integer between </w:t>
      </w:r>
      <w:r w:rsidR="0085765C" w:rsidRPr="0085765C">
        <w:rPr>
          <w:b/>
          <w:bCs/>
        </w:rPr>
        <w:t>1</w:t>
      </w:r>
      <w:r>
        <w:t xml:space="preserve"> </w:t>
      </w:r>
      <w:r w:rsidR="0085765C">
        <w:t>and</w:t>
      </w:r>
      <w:r>
        <w:t xml:space="preserve"> </w:t>
      </w:r>
      <w:r>
        <w:rPr>
          <w:b/>
        </w:rPr>
        <w:t>10</w:t>
      </w:r>
      <w:r w:rsidR="0085765C">
        <w:rPr>
          <w:b/>
        </w:rPr>
        <w:t xml:space="preserve"> (inclusive)</w:t>
      </w:r>
      <w:r w:rsidR="00782320" w:rsidRPr="00782320">
        <w:rPr>
          <w:bCs/>
        </w:rPr>
        <w:t>.</w:t>
      </w:r>
    </w:p>
    <w:p w14:paraId="15BC2D31" w14:textId="77777777" w:rsidR="00E4790A" w:rsidRDefault="00F969D5">
      <w:pPr>
        <w:pStyle w:val="Heading3"/>
        <w:rPr>
          <w:lang w:val="bg-BG"/>
        </w:rPr>
      </w:pPr>
      <w:r>
        <w:t>Hint</w:t>
      </w:r>
    </w:p>
    <w:p w14:paraId="6F1E6D1E" w14:textId="6C4D0CF7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>Use the</w:t>
      </w:r>
      <w:r w:rsidR="00236973">
        <w:t xml:space="preserve"> </w:t>
      </w:r>
      <w:r w:rsidR="00236973" w:rsidRPr="00236973">
        <w:rPr>
          <w:rFonts w:ascii="Consolas" w:hAnsi="Consolas"/>
          <w:b/>
        </w:rPr>
        <w:t>pop()</w:t>
      </w:r>
      <w:r w:rsidR="00236973">
        <w:t xml:space="preserve"> and</w:t>
      </w:r>
      <w:r>
        <w:t xml:space="preserve"> </w:t>
      </w:r>
      <w:r>
        <w:rPr>
          <w:rFonts w:ascii="Consolas" w:hAnsi="Consolas"/>
          <w:b/>
        </w:rPr>
        <w:t>insert()</w:t>
      </w:r>
      <w:r>
        <w:t xml:space="preserve"> method</w:t>
      </w:r>
      <w:r w:rsidR="00236973">
        <w:t>s</w:t>
      </w:r>
      <w:r w:rsidR="00782320">
        <w:t>.</w:t>
      </w:r>
    </w:p>
    <w:p w14:paraId="7D4CFA33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1"/>
        <w:gridCol w:w="6270"/>
      </w:tblGrid>
      <w:tr w:rsidR="00E4790A" w14:paraId="7502E312" w14:textId="77777777" w:rsidTr="0048426F">
        <w:tc>
          <w:tcPr>
            <w:tcW w:w="2491" w:type="dxa"/>
            <w:shd w:val="clear" w:color="auto" w:fill="D9D9D9" w:themeFill="background1" w:themeFillShade="D9"/>
          </w:tcPr>
          <w:p w14:paraId="0D2782B9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6270" w:type="dxa"/>
            <w:shd w:val="clear" w:color="auto" w:fill="D9D9D9" w:themeFill="background1" w:themeFillShade="D9"/>
          </w:tcPr>
          <w:p w14:paraId="3FCEA0FD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0A94B4A6" w14:textId="77777777" w:rsidTr="0048426F">
        <w:tc>
          <w:tcPr>
            <w:tcW w:w="2491" w:type="dxa"/>
            <w:shd w:val="clear" w:color="auto" w:fill="auto"/>
          </w:tcPr>
          <w:p w14:paraId="0ACE2F97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2-Walk the dog</w:t>
            </w:r>
          </w:p>
          <w:p w14:paraId="230465A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1-Drink coffee</w:t>
            </w:r>
          </w:p>
          <w:p w14:paraId="7ABDBC6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6-Dinner</w:t>
            </w:r>
          </w:p>
          <w:p w14:paraId="5BF1560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-Work</w:t>
            </w:r>
          </w:p>
          <w:p w14:paraId="547DC3E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77D03BD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'Drink coffee', 'Walk the dog', 'Work', 'Dinner']</w:t>
            </w:r>
          </w:p>
        </w:tc>
      </w:tr>
      <w:tr w:rsidR="0048426F" w14:paraId="3B9EA12F" w14:textId="77777777" w:rsidTr="0048426F">
        <w:tc>
          <w:tcPr>
            <w:tcW w:w="2491" w:type="dxa"/>
            <w:shd w:val="clear" w:color="auto" w:fill="auto"/>
          </w:tcPr>
          <w:p w14:paraId="0C3F4828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-C</w:t>
            </w:r>
          </w:p>
          <w:p w14:paraId="72BFEE29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2-A</w:t>
            </w:r>
          </w:p>
          <w:p w14:paraId="48208D9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1-B</w:t>
            </w:r>
          </w:p>
          <w:p w14:paraId="23E5771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6-V</w:t>
            </w:r>
          </w:p>
          <w:p w14:paraId="1717C4F5" w14:textId="3517340E" w:rsidR="0048426F" w:rsidRPr="005E4BF5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05EBA17B" w14:textId="63AFF501" w:rsidR="0048426F" w:rsidRPr="005E4BF5" w:rsidRDefault="0048426F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'B', 'A', 'C', 'V']</w:t>
            </w:r>
          </w:p>
        </w:tc>
      </w:tr>
    </w:tbl>
    <w:p w14:paraId="05E2FC6E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6FFABD4F" w14:textId="227360C6" w:rsidR="00E4790A" w:rsidRDefault="00236973">
      <w:pPr>
        <w:rPr>
          <w:lang w:val="bg-BG"/>
        </w:rPr>
      </w:pPr>
      <w:r>
        <w:t>S</w:t>
      </w:r>
      <w:r w:rsidR="00F969D5">
        <w:t>tart by creating an empty list</w:t>
      </w:r>
      <w:r w:rsidR="001E31B3">
        <w:t>:</w:t>
      </w:r>
    </w:p>
    <w:p w14:paraId="013D6621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1AE859AA" wp14:editId="5D865010">
            <wp:extent cx="2316480" cy="615889"/>
            <wp:effectExtent l="19050" t="19050" r="762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256" cy="6219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83BF28" w14:textId="2C3666DD" w:rsidR="00E4790A" w:rsidRDefault="00236973">
      <w:pPr>
        <w:rPr>
          <w:lang w:val="bg-BG"/>
        </w:rPr>
      </w:pPr>
      <w:r>
        <w:t>C</w:t>
      </w:r>
      <w:r w:rsidR="00F969D5">
        <w:t xml:space="preserve">reate a while loop </w:t>
      </w:r>
      <w:r w:rsidR="005E4BF5">
        <w:t>that</w:t>
      </w:r>
      <w:r>
        <w:t xml:space="preserve"> reads the command and splits it if it is not "End". Then, remove the zero from the list by index (priority) and insert the note </w:t>
      </w:r>
      <w:r w:rsidR="005E4BF5">
        <w:t>i</w:t>
      </w:r>
      <w:r>
        <w:t>n its place:</w:t>
      </w:r>
    </w:p>
    <w:p w14:paraId="784919BA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34D61D2F" wp14:editId="1E62B61E">
            <wp:extent cx="3820977" cy="2198370"/>
            <wp:effectExtent l="19050" t="19050" r="2730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938" cy="21989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CE2C1" w14:textId="37E2D4C7" w:rsidR="00E4790A" w:rsidRDefault="00236973">
      <w:pPr>
        <w:rPr>
          <w:lang w:val="bg-BG"/>
        </w:rPr>
      </w:pPr>
      <w:r>
        <w:t>F</w:t>
      </w:r>
      <w:r w:rsidR="00F969D5">
        <w:t>inally</w:t>
      </w:r>
      <w:r>
        <w:t xml:space="preserve">, </w:t>
      </w:r>
      <w:r w:rsidR="00301BCC">
        <w:t>filter only the nonzero elements from the notes list and</w:t>
      </w:r>
      <w:r w:rsidR="00F969D5">
        <w:t xml:space="preserve"> print the result</w:t>
      </w:r>
      <w:r w:rsidR="001E31B3">
        <w:t>:</w:t>
      </w:r>
    </w:p>
    <w:p w14:paraId="1743D0D2" w14:textId="77777777" w:rsidR="00044281" w:rsidRDefault="0004428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6886A0A" wp14:editId="77977CED">
            <wp:extent cx="5744430" cy="518160"/>
            <wp:effectExtent l="19050" t="19050" r="27940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907" cy="5193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AEBF70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Palindrome Strings</w:t>
      </w:r>
    </w:p>
    <w:p w14:paraId="0DF2F98B" w14:textId="44D8967C" w:rsidR="00E4790A" w:rsidRPr="00032D3F" w:rsidRDefault="00032D3F">
      <w:r>
        <w:t>On</w:t>
      </w:r>
      <w:r w:rsidR="00F969D5">
        <w:t xml:space="preserve"> </w:t>
      </w:r>
      <w:r>
        <w:t xml:space="preserve">the </w:t>
      </w:r>
      <w:r>
        <w:rPr>
          <w:b/>
        </w:rPr>
        <w:t>first line</w:t>
      </w:r>
      <w:r w:rsidR="005E4BF5">
        <w:rPr>
          <w:b/>
        </w:rPr>
        <w:t>,</w:t>
      </w:r>
      <w:r>
        <w:rPr>
          <w:b/>
        </w:rPr>
        <w:t xml:space="preserve"> </w:t>
      </w:r>
      <w:r w:rsidRPr="00032D3F">
        <w:rPr>
          <w:bCs/>
        </w:rPr>
        <w:t>you will</w:t>
      </w:r>
      <w:r>
        <w:rPr>
          <w:b/>
        </w:rPr>
        <w:t xml:space="preserve"> </w:t>
      </w:r>
      <w:r w:rsidR="00F969D5">
        <w:t xml:space="preserve">receive words separated by a </w:t>
      </w:r>
      <w:r w:rsidRPr="00032D3F">
        <w:rPr>
          <w:b/>
          <w:bCs/>
        </w:rPr>
        <w:t>single</w:t>
      </w:r>
      <w:r>
        <w:t xml:space="preserve"> </w:t>
      </w:r>
      <w:r w:rsidR="00F969D5">
        <w:rPr>
          <w:b/>
        </w:rPr>
        <w:t>spac</w:t>
      </w:r>
      <w:r>
        <w:rPr>
          <w:b/>
        </w:rPr>
        <w:t>e</w:t>
      </w:r>
      <w:r>
        <w:t xml:space="preserve">. On the </w:t>
      </w:r>
      <w:r w:rsidRPr="00032D3F">
        <w:rPr>
          <w:b/>
          <w:bCs/>
        </w:rPr>
        <w:t>second line</w:t>
      </w:r>
      <w:r w:rsidR="005E4BF5">
        <w:rPr>
          <w:b/>
          <w:bCs/>
        </w:rPr>
        <w:t>,</w:t>
      </w:r>
      <w:r>
        <w:t xml:space="preserve"> you will receive a </w:t>
      </w:r>
      <w:r w:rsidR="00F969D5">
        <w:rPr>
          <w:b/>
        </w:rPr>
        <w:t>palindrome</w:t>
      </w:r>
      <w:r w:rsidR="00F969D5">
        <w:t>.</w:t>
      </w:r>
      <w:r>
        <w:t xml:space="preserve"> First, you should p</w:t>
      </w:r>
      <w:r w:rsidR="00F969D5">
        <w:t>rint</w:t>
      </w:r>
      <w:r>
        <w:t xml:space="preserve"> a list </w:t>
      </w:r>
      <w:r w:rsidR="003B3A64" w:rsidRPr="003B3A64">
        <w:t>containing</w:t>
      </w:r>
      <w:r w:rsidR="003B3A64" w:rsidRPr="003B3A64">
        <w:rPr>
          <w:b/>
        </w:rPr>
        <w:t xml:space="preserve"> </w:t>
      </w:r>
      <w:r w:rsidR="00F969D5">
        <w:rPr>
          <w:b/>
        </w:rPr>
        <w:t xml:space="preserve">all the </w:t>
      </w:r>
      <w:proofErr w:type="gramStart"/>
      <w:r>
        <w:rPr>
          <w:b/>
        </w:rPr>
        <w:t xml:space="preserve">found </w:t>
      </w:r>
      <w:r w:rsidR="00F969D5">
        <w:rPr>
          <w:b/>
        </w:rPr>
        <w:t>palindromes</w:t>
      </w:r>
      <w:proofErr w:type="gramEnd"/>
      <w:r>
        <w:rPr>
          <w:b/>
        </w:rPr>
        <w:t xml:space="preserve"> in the sequence</w:t>
      </w:r>
      <w:r w:rsidR="00F969D5">
        <w:t>.</w:t>
      </w:r>
      <w:r>
        <w:t xml:space="preserve"> Then, you should p</w:t>
      </w:r>
      <w:r w:rsidR="00F969D5">
        <w:t>rint the</w:t>
      </w:r>
      <w:r>
        <w:t xml:space="preserve"> number of</w:t>
      </w:r>
      <w:r w:rsidR="00F969D5">
        <w:t xml:space="preserve"> </w:t>
      </w:r>
      <w:r w:rsidR="00F969D5">
        <w:rPr>
          <w:b/>
        </w:rPr>
        <w:t>occurrences</w:t>
      </w:r>
      <w:r w:rsidR="00F969D5">
        <w:t xml:space="preserve"> of the </w:t>
      </w:r>
      <w:r w:rsidRPr="00032D3F">
        <w:rPr>
          <w:bCs/>
        </w:rPr>
        <w:t>given</w:t>
      </w:r>
      <w:r>
        <w:rPr>
          <w:b/>
        </w:rPr>
        <w:t xml:space="preserve"> </w:t>
      </w:r>
      <w:r w:rsidR="00F969D5">
        <w:t xml:space="preserve">palindrome in the format: </w:t>
      </w:r>
      <w:r w:rsidR="00F969D5">
        <w:rPr>
          <w:rFonts w:ascii="Consolas" w:hAnsi="Consolas"/>
          <w:b/>
        </w:rPr>
        <w:t>"Found palindrome {</w:t>
      </w:r>
      <w:r>
        <w:rPr>
          <w:rFonts w:ascii="Consolas" w:hAnsi="Consolas"/>
          <w:b/>
        </w:rPr>
        <w:t>number</w:t>
      </w:r>
      <w:r w:rsidR="00F969D5">
        <w:rPr>
          <w:rFonts w:ascii="Consolas" w:hAnsi="Consolas"/>
          <w:b/>
        </w:rPr>
        <w:t>} times"</w:t>
      </w:r>
      <w:r>
        <w:t>.</w:t>
      </w:r>
    </w:p>
    <w:p w14:paraId="3D5BF268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pPr w:leftFromText="180" w:rightFromText="180" w:vertAnchor="text" w:tblpY="1"/>
        <w:tblOverlap w:val="never"/>
        <w:tblW w:w="90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7"/>
        <w:gridCol w:w="4537"/>
      </w:tblGrid>
      <w:tr w:rsidR="00E4790A" w14:paraId="42CE87E0" w14:textId="77777777" w:rsidTr="00A961B0">
        <w:tc>
          <w:tcPr>
            <w:tcW w:w="4507" w:type="dxa"/>
            <w:shd w:val="clear" w:color="auto" w:fill="D9D9D9" w:themeFill="background1" w:themeFillShade="D9"/>
          </w:tcPr>
          <w:p w14:paraId="0B6F605E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D0AECB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50BD7A88" w14:textId="77777777" w:rsidTr="00A961B0">
        <w:tc>
          <w:tcPr>
            <w:tcW w:w="4507" w:type="dxa"/>
            <w:shd w:val="clear" w:color="auto" w:fill="auto"/>
          </w:tcPr>
          <w:p w14:paraId="083F65F5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wow father mom wow shirt stats</w:t>
            </w:r>
          </w:p>
          <w:p w14:paraId="033729B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wow</w:t>
            </w:r>
          </w:p>
        </w:tc>
        <w:tc>
          <w:tcPr>
            <w:tcW w:w="4536" w:type="dxa"/>
            <w:shd w:val="clear" w:color="auto" w:fill="auto"/>
          </w:tcPr>
          <w:p w14:paraId="764836C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wow', 'mom', 'wow', 'stats']</w:t>
            </w:r>
          </w:p>
          <w:p w14:paraId="4B6A86AD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2 times</w:t>
            </w:r>
          </w:p>
        </w:tc>
      </w:tr>
      <w:tr w:rsidR="00E4790A" w14:paraId="4D3A9EA5" w14:textId="77777777" w:rsidTr="00A961B0">
        <w:tc>
          <w:tcPr>
            <w:tcW w:w="4507" w:type="dxa"/>
            <w:shd w:val="clear" w:color="auto" w:fill="auto"/>
          </w:tcPr>
          <w:p w14:paraId="10128B86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 xml:space="preserve">hey how you </w:t>
            </w:r>
            <w:proofErr w:type="spellStart"/>
            <w:r w:rsidRPr="0048426F">
              <w:rPr>
                <w:rFonts w:ascii="Consolas" w:hAnsi="Consolas"/>
              </w:rPr>
              <w:t>doin</w:t>
            </w:r>
            <w:proofErr w:type="spellEnd"/>
            <w:r w:rsidRPr="0048426F">
              <w:rPr>
                <w:rFonts w:ascii="Consolas" w:hAnsi="Consolas"/>
              </w:rPr>
              <w:t>? lol</w:t>
            </w:r>
          </w:p>
          <w:p w14:paraId="327F5E89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mom</w:t>
            </w:r>
          </w:p>
        </w:tc>
        <w:tc>
          <w:tcPr>
            <w:tcW w:w="4536" w:type="dxa"/>
            <w:shd w:val="clear" w:color="auto" w:fill="auto"/>
          </w:tcPr>
          <w:p w14:paraId="5B5A72DA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lol']</w:t>
            </w:r>
          </w:p>
          <w:p w14:paraId="37F5012B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0 times</w:t>
            </w:r>
          </w:p>
        </w:tc>
      </w:tr>
    </w:tbl>
    <w:p w14:paraId="5CE4F97B" w14:textId="45DF3CE3" w:rsidR="00E4790A" w:rsidRDefault="00A961B0">
      <w:pPr>
        <w:pStyle w:val="Heading3"/>
        <w:rPr>
          <w:lang w:val="bg-BG"/>
        </w:rPr>
      </w:pPr>
      <w:r>
        <w:br w:type="textWrapping" w:clear="all"/>
      </w:r>
      <w:r w:rsidR="00F969D5">
        <w:t>Hints</w:t>
      </w:r>
    </w:p>
    <w:p w14:paraId="5743BFD8" w14:textId="2F2C9C73" w:rsidR="00E4790A" w:rsidRDefault="00F969D5">
      <w:pPr>
        <w:rPr>
          <w:lang w:val="bg-BG"/>
        </w:rPr>
      </w:pPr>
      <w:r>
        <w:t xml:space="preserve">First, read all the </w:t>
      </w:r>
      <w:r>
        <w:rPr>
          <w:b/>
        </w:rPr>
        <w:t>strings</w:t>
      </w:r>
      <w:r>
        <w:t xml:space="preserve"> and the </w:t>
      </w:r>
      <w:r>
        <w:rPr>
          <w:b/>
        </w:rPr>
        <w:t>searched</w:t>
      </w:r>
      <w:r>
        <w:t xml:space="preserve"> palindrome, and</w:t>
      </w:r>
      <w:r w:rsidR="003B3A64">
        <w:t xml:space="preserve"> we</w:t>
      </w:r>
      <w:r>
        <w:t xml:space="preserve"> create an </w:t>
      </w:r>
      <w:r>
        <w:rPr>
          <w:b/>
        </w:rPr>
        <w:t>empty list</w:t>
      </w:r>
      <w:r>
        <w:t xml:space="preserve"> for the found </w:t>
      </w:r>
      <w:r>
        <w:rPr>
          <w:b/>
        </w:rPr>
        <w:t>palindromes</w:t>
      </w:r>
      <w:r w:rsidR="003B3A64" w:rsidRPr="003B3A64">
        <w:rPr>
          <w:bCs/>
        </w:rPr>
        <w:t>:</w:t>
      </w:r>
    </w:p>
    <w:p w14:paraId="5D23AB57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7A76AAB" wp14:editId="27F5C947">
            <wp:extent cx="3248025" cy="645211"/>
            <wp:effectExtent l="19050" t="19050" r="9525" b="2159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-235" t="19120" r="-1"/>
                    <a:stretch/>
                  </pic:blipFill>
                  <pic:spPr bwMode="auto">
                    <a:xfrm>
                      <a:off x="0" y="0"/>
                      <a:ext cx="3293541" cy="6542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11BB2" w14:textId="21460518" w:rsidR="00E4790A" w:rsidRDefault="003B3A64">
      <w:pPr>
        <w:rPr>
          <w:lang w:val="bg-BG"/>
        </w:rPr>
      </w:pPr>
      <w:r>
        <w:t>Then, we c</w:t>
      </w:r>
      <w:r w:rsidR="00F969D5">
        <w:t xml:space="preserve">reate a loop </w:t>
      </w:r>
      <w:r w:rsidR="005E4BF5">
        <w:t>that</w:t>
      </w:r>
      <w:r w:rsidR="00F969D5">
        <w:t xml:space="preserve"> check</w:t>
      </w:r>
      <w:r>
        <w:t>s</w:t>
      </w:r>
      <w:r w:rsidR="00F969D5">
        <w:t xml:space="preserve"> if each word is a palindrome</w:t>
      </w:r>
      <w:r>
        <w:t>:</w:t>
      </w:r>
    </w:p>
    <w:p w14:paraId="5A40558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9108C05" wp14:editId="2972F26B">
            <wp:extent cx="4086225" cy="628834"/>
            <wp:effectExtent l="19050" t="19050" r="9525" b="1905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03" cy="6320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1D0788" w14:textId="163E3CD2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We use the </w:t>
      </w:r>
      <w:r>
        <w:rPr>
          <w:rFonts w:ascii="Consolas" w:hAnsi="Consolas"/>
          <w:b/>
        </w:rPr>
        <w:t>join()</w:t>
      </w:r>
      <w:r>
        <w:t xml:space="preserve"> method with the </w:t>
      </w:r>
      <w:r>
        <w:rPr>
          <w:rFonts w:ascii="Consolas" w:hAnsi="Consolas"/>
          <w:b/>
        </w:rPr>
        <w:t>reversed()</w:t>
      </w:r>
      <w:r>
        <w:t xml:space="preserve"> method because </w:t>
      </w:r>
      <w:r>
        <w:rPr>
          <w:rFonts w:ascii="Consolas" w:hAnsi="Consolas"/>
          <w:b/>
        </w:rPr>
        <w:t>reversed()</w:t>
      </w:r>
      <w:r>
        <w:t xml:space="preserve"> returns an </w:t>
      </w:r>
      <w:r>
        <w:rPr>
          <w:b/>
        </w:rPr>
        <w:t>iterator</w:t>
      </w:r>
      <w:r>
        <w:t xml:space="preserve">, not a </w:t>
      </w:r>
      <w:r>
        <w:rPr>
          <w:b/>
        </w:rPr>
        <w:t>string</w:t>
      </w:r>
      <w:r>
        <w:t xml:space="preserve">, so we </w:t>
      </w:r>
      <w:r w:rsidR="003B3A64">
        <w:t xml:space="preserve">should </w:t>
      </w:r>
      <w:r>
        <w:rPr>
          <w:b/>
        </w:rPr>
        <w:t>make it into one</w:t>
      </w:r>
      <w:r w:rsidR="003B3A64" w:rsidRPr="003B3A64">
        <w:rPr>
          <w:bCs/>
        </w:rPr>
        <w:t>.</w:t>
      </w:r>
    </w:p>
    <w:p w14:paraId="01B6EC2A" w14:textId="1EA9B9B5" w:rsidR="00E4790A" w:rsidRDefault="00F969D5">
      <w:pPr>
        <w:rPr>
          <w:lang w:val="bg-BG"/>
        </w:rPr>
      </w:pPr>
      <w:r>
        <w:t>Finally, we print the result</w:t>
      </w:r>
      <w:r w:rsidR="003B3A64">
        <w:t>:</w:t>
      </w:r>
    </w:p>
    <w:p w14:paraId="618EAF3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118A6D24" wp14:editId="59ED9228">
            <wp:extent cx="6718300" cy="379730"/>
            <wp:effectExtent l="19050" t="19050" r="25400" b="20320"/>
            <wp:docPr id="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37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6B03BF" w14:textId="22790ABA" w:rsidR="00A961B0" w:rsidRDefault="00A961B0" w:rsidP="00C957D8">
      <w:pPr>
        <w:pStyle w:val="Heading2"/>
        <w:numPr>
          <w:ilvl w:val="0"/>
          <w:numId w:val="8"/>
        </w:numPr>
        <w:ind w:left="426" w:hanging="426"/>
      </w:pPr>
      <w:r>
        <w:t>Sorting Names</w:t>
      </w:r>
    </w:p>
    <w:p w14:paraId="189D4E60" w14:textId="725C5B48" w:rsidR="00A961B0" w:rsidRDefault="00A961B0" w:rsidP="00A961B0">
      <w:r w:rsidRPr="00A961B0">
        <w:rPr>
          <w:lang w:val="bg-BG"/>
        </w:rPr>
        <w:t xml:space="preserve">Write a program that reads a </w:t>
      </w:r>
      <w:r w:rsidRPr="00A961B0">
        <w:rPr>
          <w:b/>
          <w:bCs/>
          <w:lang w:val="bg-BG"/>
        </w:rPr>
        <w:t>single string</w:t>
      </w:r>
      <w:r w:rsidRPr="00A961B0">
        <w:rPr>
          <w:lang w:val="bg-BG"/>
        </w:rPr>
        <w:t xml:space="preserve"> with </w:t>
      </w:r>
      <w:r w:rsidRPr="00A961B0">
        <w:rPr>
          <w:b/>
          <w:bCs/>
          <w:lang w:val="bg-BG"/>
        </w:rPr>
        <w:t>names</w:t>
      </w:r>
      <w:r w:rsidRPr="00A961B0">
        <w:rPr>
          <w:lang w:val="bg-BG"/>
        </w:rPr>
        <w:t xml:space="preserve"> separated by comma and space </w:t>
      </w:r>
      <w:r w:rsidRPr="00A961B0">
        <w:rPr>
          <w:rFonts w:ascii="Consolas" w:hAnsi="Consolas"/>
          <w:b/>
          <w:bCs/>
          <w:lang w:val="bg-BG"/>
        </w:rPr>
        <w:t>", "</w:t>
      </w:r>
      <w:r>
        <w:t xml:space="preserve">. </w:t>
      </w:r>
      <w:r w:rsidRPr="00A961B0">
        <w:rPr>
          <w:lang w:val="bg-BG"/>
        </w:rPr>
        <w:t xml:space="preserve">Sort the names by </w:t>
      </w:r>
      <w:r w:rsidRPr="00A961B0">
        <w:rPr>
          <w:b/>
          <w:bCs/>
          <w:lang w:val="bg-BG"/>
        </w:rPr>
        <w:t>their length</w:t>
      </w:r>
      <w:r w:rsidRPr="00A961B0">
        <w:rPr>
          <w:lang w:val="bg-BG"/>
        </w:rPr>
        <w:t xml:space="preserve"> in </w:t>
      </w:r>
      <w:r w:rsidRPr="00A961B0">
        <w:rPr>
          <w:b/>
          <w:bCs/>
          <w:lang w:val="bg-BG"/>
        </w:rPr>
        <w:t>descending order</w:t>
      </w:r>
      <w:r>
        <w:t xml:space="preserve">. </w:t>
      </w:r>
      <w:r w:rsidRPr="00A961B0">
        <w:rPr>
          <w:lang w:val="bg-BG"/>
        </w:rPr>
        <w:t xml:space="preserve">If 2 or more names have the </w:t>
      </w:r>
      <w:r w:rsidRPr="00A961B0">
        <w:rPr>
          <w:b/>
          <w:bCs/>
          <w:lang w:val="bg-BG"/>
        </w:rPr>
        <w:t>same length</w:t>
      </w:r>
      <w:r w:rsidRPr="00A961B0">
        <w:rPr>
          <w:lang w:val="bg-BG"/>
        </w:rPr>
        <w:t xml:space="preserve">, sort them in </w:t>
      </w:r>
      <w:r w:rsidRPr="00A961B0">
        <w:rPr>
          <w:b/>
          <w:bCs/>
          <w:lang w:val="bg-BG"/>
        </w:rPr>
        <w:t>ascending order</w:t>
      </w:r>
      <w:r w:rsidRPr="00A961B0">
        <w:rPr>
          <w:lang w:val="bg-BG"/>
        </w:rPr>
        <w:t xml:space="preserve"> (</w:t>
      </w:r>
      <w:r w:rsidRPr="00A961B0">
        <w:rPr>
          <w:b/>
          <w:bCs/>
          <w:lang w:val="bg-BG"/>
        </w:rPr>
        <w:t>alphabetically</w:t>
      </w:r>
      <w:r w:rsidRPr="00A961B0">
        <w:rPr>
          <w:lang w:val="bg-BG"/>
        </w:rPr>
        <w:t>)</w:t>
      </w:r>
      <w:r>
        <w:t xml:space="preserve">. </w:t>
      </w:r>
      <w:r w:rsidRPr="00A961B0">
        <w:rPr>
          <w:b/>
          <w:bCs/>
          <w:lang w:val="bg-BG"/>
        </w:rPr>
        <w:t>Print</w:t>
      </w:r>
      <w:r w:rsidRPr="00A961B0">
        <w:rPr>
          <w:lang w:val="bg-BG"/>
        </w:rPr>
        <w:t xml:space="preserve"> the resulting list</w:t>
      </w:r>
      <w:r>
        <w:t>.</w:t>
      </w:r>
    </w:p>
    <w:p w14:paraId="55C73A46" w14:textId="77777777" w:rsidR="00A961B0" w:rsidRDefault="00A961B0" w:rsidP="00A961B0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75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5103"/>
      </w:tblGrid>
      <w:tr w:rsidR="00A961B0" w14:paraId="1366FC4B" w14:textId="77777777" w:rsidTr="00A961B0">
        <w:tc>
          <w:tcPr>
            <w:tcW w:w="4650" w:type="dxa"/>
            <w:shd w:val="clear" w:color="auto" w:fill="D9D9D9" w:themeFill="background1" w:themeFillShade="D9"/>
          </w:tcPr>
          <w:p w14:paraId="57137362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03E5C48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A961B0" w14:paraId="7B765E66" w14:textId="77777777" w:rsidTr="00A961B0">
        <w:tc>
          <w:tcPr>
            <w:tcW w:w="4650" w:type="dxa"/>
            <w:shd w:val="clear" w:color="auto" w:fill="auto"/>
          </w:tcPr>
          <w:p w14:paraId="4DC62D2F" w14:textId="77777777" w:rsidR="00A961B0" w:rsidRPr="00A961B0" w:rsidRDefault="00A961B0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Ali, Marry, Kim, Teddy, Monika, John</w:t>
            </w:r>
          </w:p>
          <w:p w14:paraId="70E97D52" w14:textId="411B422A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5103" w:type="dxa"/>
            <w:shd w:val="clear" w:color="auto" w:fill="auto"/>
          </w:tcPr>
          <w:p w14:paraId="487995D8" w14:textId="63448F39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"Monika", "Marry", "Teddy", "John", "Ali", "Kim"]</w:t>
            </w:r>
          </w:p>
        </w:tc>
      </w:tr>
      <w:tr w:rsidR="00A961B0" w14:paraId="65AABFAC" w14:textId="77777777" w:rsidTr="00A961B0">
        <w:tc>
          <w:tcPr>
            <w:tcW w:w="4650" w:type="dxa"/>
            <w:shd w:val="clear" w:color="auto" w:fill="auto"/>
          </w:tcPr>
          <w:p w14:paraId="07107495" w14:textId="788E4F11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, Tim, Kate, Tom, Alex</w:t>
            </w:r>
          </w:p>
        </w:tc>
        <w:tc>
          <w:tcPr>
            <w:tcW w:w="5103" w:type="dxa"/>
            <w:shd w:val="clear" w:color="auto" w:fill="auto"/>
          </w:tcPr>
          <w:p w14:paraId="1D551F9E" w14:textId="6D2E4E8E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'Lilly', 'Alex', 'Kate', 'Tim', 'Tom']</w:t>
            </w:r>
          </w:p>
        </w:tc>
      </w:tr>
    </w:tbl>
    <w:p w14:paraId="4A6B0FC2" w14:textId="77777777" w:rsidR="003A46FA" w:rsidRDefault="003A46FA" w:rsidP="003A46FA">
      <w:pPr>
        <w:pStyle w:val="Heading3"/>
        <w:rPr>
          <w:lang w:val="bg-BG"/>
        </w:rPr>
      </w:pPr>
      <w:r>
        <w:lastRenderedPageBreak/>
        <w:t>Hints</w:t>
      </w:r>
    </w:p>
    <w:p w14:paraId="08485F9E" w14:textId="1BF83393" w:rsidR="003A46FA" w:rsidRDefault="003A46FA" w:rsidP="003A46FA">
      <w:pPr>
        <w:rPr>
          <w:lang w:val="bg-BG"/>
        </w:rPr>
      </w:pPr>
      <w:r>
        <w:t>Read the string and split it:</w:t>
      </w:r>
    </w:p>
    <w:p w14:paraId="5B88F794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45C107A5" wp14:editId="24F19FFC">
            <wp:extent cx="4304499" cy="335961"/>
            <wp:effectExtent l="19050" t="19050" r="20320" b="2603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499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ED809" w14:textId="078773E1" w:rsidR="003A46FA" w:rsidRDefault="003A46FA" w:rsidP="003A46FA">
      <w:pPr>
        <w:rPr>
          <w:lang w:val="bg-BG"/>
        </w:rPr>
      </w:pPr>
      <w:r>
        <w:t>U</w:t>
      </w:r>
      <w:r w:rsidRPr="005B258A">
        <w:t xml:space="preserve">se a </w:t>
      </w:r>
      <w:r>
        <w:t>sorted()</w:t>
      </w:r>
      <w:r w:rsidRPr="005B258A">
        <w:t xml:space="preserve"> function to </w:t>
      </w:r>
      <w:r>
        <w:t>sort the names by their length first, and then</w:t>
      </w:r>
      <w:r>
        <w:rPr>
          <w:lang w:val="bg-BG"/>
        </w:rPr>
        <w:t xml:space="preserve"> -</w:t>
      </w:r>
      <w:r>
        <w:t xml:space="preserve"> alphabetically:</w:t>
      </w:r>
    </w:p>
    <w:p w14:paraId="7302A0FE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0AE3F5C3" wp14:editId="552D38FA">
            <wp:extent cx="6390316" cy="371529"/>
            <wp:effectExtent l="19050" t="19050" r="10795" b="28575"/>
            <wp:docPr id="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37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E7144D" w14:textId="65D2F6A7" w:rsidR="003A46FA" w:rsidRDefault="003A46FA" w:rsidP="003A46FA">
      <w:pPr>
        <w:rPr>
          <w:lang w:val="bg-BG"/>
        </w:rPr>
      </w:pPr>
      <w:r>
        <w:t xml:space="preserve">Print </w:t>
      </w:r>
      <w:proofErr w:type="gramStart"/>
      <w:r>
        <w:t>the final result</w:t>
      </w:r>
      <w:proofErr w:type="gramEnd"/>
      <w:r>
        <w:t>:</w:t>
      </w:r>
    </w:p>
    <w:p w14:paraId="7D6FF085" w14:textId="04284652" w:rsidR="003A46FA" w:rsidRP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5917ECFD" wp14:editId="1B493D85">
            <wp:extent cx="2563283" cy="408640"/>
            <wp:effectExtent l="19050" t="19050" r="8890" b="10795"/>
            <wp:docPr id="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069" cy="411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E3E3E3" w14:textId="557C6906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Even Numbers</w:t>
      </w:r>
    </w:p>
    <w:p w14:paraId="76AA5A52" w14:textId="7115196A" w:rsidR="00E4790A" w:rsidRDefault="00F969D5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a single string</w:t>
      </w:r>
      <w:r>
        <w:t xml:space="preserve"> with </w:t>
      </w:r>
      <w:r>
        <w:rPr>
          <w:b/>
        </w:rPr>
        <w:t>numbers</w:t>
      </w:r>
      <w:r>
        <w:t xml:space="preserve"> separated by comma and space </w:t>
      </w:r>
      <w:r>
        <w:rPr>
          <w:rFonts w:ascii="Consolas" w:hAnsi="Consolas"/>
          <w:b/>
        </w:rPr>
        <w:t>", "</w:t>
      </w:r>
      <w:r>
        <w:t xml:space="preserve">. Print the </w:t>
      </w:r>
      <w:r>
        <w:rPr>
          <w:b/>
        </w:rPr>
        <w:t>indices</w:t>
      </w:r>
      <w:r>
        <w:t xml:space="preserve"> of all </w:t>
      </w:r>
      <w:r>
        <w:rPr>
          <w:b/>
        </w:rPr>
        <w:t>even numbers</w:t>
      </w:r>
      <w:r w:rsidR="003B3A64" w:rsidRPr="003B3A64">
        <w:rPr>
          <w:bCs/>
        </w:rPr>
        <w:t>.</w:t>
      </w:r>
    </w:p>
    <w:p w14:paraId="0057FA59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2300"/>
      </w:tblGrid>
      <w:tr w:rsidR="00E4790A" w14:paraId="54D52B60" w14:textId="77777777">
        <w:tc>
          <w:tcPr>
            <w:tcW w:w="2491" w:type="dxa"/>
            <w:shd w:val="clear" w:color="auto" w:fill="D9D9D9" w:themeFill="background1" w:themeFillShade="D9"/>
          </w:tcPr>
          <w:p w14:paraId="4A2BD3DD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14:paraId="0E6BB396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31F8EA7E" w14:textId="77777777">
        <w:tc>
          <w:tcPr>
            <w:tcW w:w="2491" w:type="dxa"/>
            <w:shd w:val="clear" w:color="auto" w:fill="auto"/>
          </w:tcPr>
          <w:p w14:paraId="10EDF05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  <w:bCs/>
              </w:rPr>
              <w:t>3, 2, 1, 5, 8</w:t>
            </w:r>
          </w:p>
        </w:tc>
        <w:tc>
          <w:tcPr>
            <w:tcW w:w="2300" w:type="dxa"/>
            <w:shd w:val="clear" w:color="auto" w:fill="auto"/>
          </w:tcPr>
          <w:p w14:paraId="13294997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1, 4]</w:t>
            </w:r>
          </w:p>
        </w:tc>
      </w:tr>
      <w:tr w:rsidR="00E4790A" w14:paraId="4A26A0B2" w14:textId="77777777">
        <w:tc>
          <w:tcPr>
            <w:tcW w:w="2491" w:type="dxa"/>
            <w:shd w:val="clear" w:color="auto" w:fill="auto"/>
          </w:tcPr>
          <w:p w14:paraId="3548A5F0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2, 4, 6, 9, 10</w:t>
            </w:r>
          </w:p>
        </w:tc>
        <w:tc>
          <w:tcPr>
            <w:tcW w:w="2300" w:type="dxa"/>
            <w:shd w:val="clear" w:color="auto" w:fill="auto"/>
          </w:tcPr>
          <w:p w14:paraId="3F12AA9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0, 1, 2, 4]</w:t>
            </w:r>
          </w:p>
        </w:tc>
      </w:tr>
    </w:tbl>
    <w:p w14:paraId="46EF9798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70976E45" w14:textId="00AA647F" w:rsidR="00E4790A" w:rsidRDefault="00F969D5">
      <w:pPr>
        <w:rPr>
          <w:lang w:val="bg-BG"/>
        </w:rPr>
      </w:pPr>
      <w:r>
        <w:t xml:space="preserve">Read the string, split </w:t>
      </w:r>
      <w:r w:rsidR="003F6BFF">
        <w:t>it,</w:t>
      </w:r>
      <w:r>
        <w:t xml:space="preserve"> and convert the list of strings into a list of numbers using </w:t>
      </w:r>
      <w:r w:rsidR="003F6BFF">
        <w:t>map function:</w:t>
      </w:r>
    </w:p>
    <w:p w14:paraId="7C6E34EA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6B5C2708" wp14:editId="3EF8C56B">
            <wp:extent cx="5965862" cy="335961"/>
            <wp:effectExtent l="19050" t="19050" r="15875" b="26035"/>
            <wp:docPr id="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862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F0EBEC" w14:textId="79AF1BF2" w:rsidR="00E4790A" w:rsidRDefault="005B258A">
      <w:pPr>
        <w:rPr>
          <w:lang w:val="bg-BG"/>
        </w:rPr>
      </w:pPr>
      <w:r>
        <w:t>U</w:t>
      </w:r>
      <w:r w:rsidRPr="005B258A">
        <w:t>se a map function to iterate over the list to find all the even numbers, and add their indices</w:t>
      </w:r>
      <w:r w:rsidR="003F6BFF">
        <w:t>:</w:t>
      </w:r>
    </w:p>
    <w:p w14:paraId="77977A66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75D4C23B" wp14:editId="49F576F8">
            <wp:extent cx="5965825" cy="1087272"/>
            <wp:effectExtent l="19050" t="19050" r="15875" b="17780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3549" cy="1099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F87B4" w14:textId="0DEFBBF7" w:rsidR="00E4790A" w:rsidRDefault="005B258A">
      <w:pPr>
        <w:rPr>
          <w:lang w:val="bg-BG"/>
        </w:rPr>
      </w:pPr>
      <w:r>
        <w:t>U</w:t>
      </w:r>
      <w:r w:rsidRPr="005B258A">
        <w:t xml:space="preserve">se </w:t>
      </w:r>
      <w:r>
        <w:t xml:space="preserve">the </w:t>
      </w:r>
      <w:r w:rsidRPr="005B258A">
        <w:t>filter function to filter only the indices</w:t>
      </w:r>
      <w:r>
        <w:t xml:space="preserve"> and print the result</w:t>
      </w:r>
      <w:r w:rsidR="003F6BFF">
        <w:t>:</w:t>
      </w:r>
    </w:p>
    <w:p w14:paraId="6545C68D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19E7612" wp14:editId="472AEC73">
            <wp:extent cx="6549326" cy="497417"/>
            <wp:effectExtent l="19050" t="19050" r="23495" b="17145"/>
            <wp:docPr id="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789" cy="5039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EF7F9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The Office</w:t>
      </w:r>
    </w:p>
    <w:p w14:paraId="72E540E5" w14:textId="77777777" w:rsidR="00F672E4" w:rsidRDefault="00F969D5">
      <w:r>
        <w:t xml:space="preserve">You </w:t>
      </w:r>
      <w:r w:rsidR="003F6BFF">
        <w:t>w</w:t>
      </w:r>
      <w:r>
        <w:t xml:space="preserve">ill </w:t>
      </w:r>
      <w:r w:rsidR="003F6BFF">
        <w:t>r</w:t>
      </w:r>
      <w:r>
        <w:t xml:space="preserve">eceive </w:t>
      </w:r>
      <w:r w:rsidR="003F6BFF">
        <w:t>t</w:t>
      </w:r>
      <w:r>
        <w:t xml:space="preserve">wo </w:t>
      </w:r>
      <w:r w:rsidR="003F6BFF">
        <w:t>l</w:t>
      </w:r>
      <w:r>
        <w:t xml:space="preserve">ines </w:t>
      </w:r>
      <w:r w:rsidRPr="00F672E4">
        <w:t xml:space="preserve">of </w:t>
      </w:r>
      <w:r w:rsidR="003F6BFF" w:rsidRPr="00F672E4">
        <w:t>i</w:t>
      </w:r>
      <w:r w:rsidRPr="00F672E4">
        <w:t xml:space="preserve">nput: </w:t>
      </w:r>
    </w:p>
    <w:p w14:paraId="4027E862" w14:textId="6DCE035C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list of </w:t>
      </w:r>
      <w:r w:rsidRPr="00F672E4">
        <w:rPr>
          <w:b/>
          <w:bCs/>
        </w:rPr>
        <w:t>employees' happiness</w:t>
      </w:r>
      <w:r w:rsidRPr="00F672E4">
        <w:t xml:space="preserve"> as </w:t>
      </w:r>
      <w:r w:rsidR="0048426F">
        <w:t xml:space="preserve">a </w:t>
      </w:r>
      <w:r w:rsidRPr="00F672E4">
        <w:t xml:space="preserve">string </w:t>
      </w:r>
      <w:r>
        <w:t>of</w:t>
      </w:r>
      <w:r w:rsidRPr="00F672E4">
        <w:t xml:space="preserve"> numbers separated by a single space </w:t>
      </w:r>
    </w:p>
    <w:p w14:paraId="19435A83" w14:textId="6549F480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happiness improvement </w:t>
      </w:r>
      <w:r w:rsidRPr="00F672E4">
        <w:rPr>
          <w:b/>
          <w:bCs/>
        </w:rPr>
        <w:t>factor</w:t>
      </w:r>
      <w:r w:rsidR="0048426F">
        <w:t xml:space="preserve"> (single number).</w:t>
      </w:r>
    </w:p>
    <w:p w14:paraId="3FFE5BA1" w14:textId="77777777" w:rsidR="005B258A" w:rsidRDefault="00F672E4" w:rsidP="00F672E4">
      <w:r>
        <w:lastRenderedPageBreak/>
        <w:t>Y</w:t>
      </w:r>
      <w:r w:rsidRPr="00F672E4">
        <w:t xml:space="preserve">our task is to find out if the employees are generally happy in their office. </w:t>
      </w:r>
    </w:p>
    <w:p w14:paraId="1FE9EB4D" w14:textId="6BF4BDF0" w:rsidR="005B258A" w:rsidRDefault="005B258A" w:rsidP="00F672E4">
      <w:r>
        <w:t>First,</w:t>
      </w:r>
      <w:r w:rsidR="00F672E4" w:rsidRPr="00F672E4">
        <w:t xml:space="preserve"> </w:t>
      </w:r>
      <w:r w:rsidR="00F672E4" w:rsidRPr="00F672E4">
        <w:rPr>
          <w:b/>
          <w:bCs/>
        </w:rPr>
        <w:t>multiply</w:t>
      </w:r>
      <w:r w:rsidR="00F672E4" w:rsidRPr="00F672E4">
        <w:t xml:space="preserve"> </w:t>
      </w:r>
      <w:r w:rsidR="00652867">
        <w:t xml:space="preserve">each </w:t>
      </w:r>
      <w:r>
        <w:t>employee's</w:t>
      </w:r>
      <w:r w:rsidR="00F672E4" w:rsidRPr="00F672E4">
        <w:t xml:space="preserve"> happiness by the factor</w:t>
      </w:r>
      <w:r w:rsidR="00F672E4">
        <w:t>.</w:t>
      </w:r>
    </w:p>
    <w:p w14:paraId="44DBE2C0" w14:textId="258FFD02" w:rsidR="00E4790A" w:rsidRPr="00F672E4" w:rsidRDefault="00F672E4" w:rsidP="00F672E4">
      <w:pPr>
        <w:rPr>
          <w:smallCaps/>
        </w:rPr>
      </w:pPr>
      <w:r>
        <w:t xml:space="preserve">Then, </w:t>
      </w:r>
      <w:r w:rsidRPr="00652867">
        <w:rPr>
          <w:b/>
          <w:bCs/>
        </w:rPr>
        <w:t>print</w:t>
      </w:r>
      <w:r w:rsidRPr="00F672E4">
        <w:t xml:space="preserve"> </w:t>
      </w:r>
      <w:r w:rsidRPr="00652867">
        <w:rPr>
          <w:b/>
          <w:bCs/>
        </w:rPr>
        <w:t>one</w:t>
      </w:r>
      <w:r>
        <w:t xml:space="preserve"> of the following lines:</w:t>
      </w:r>
    </w:p>
    <w:p w14:paraId="05544174" w14:textId="3C13C3F3" w:rsidR="00F672E4" w:rsidRPr="00F672E4" w:rsidRDefault="00F969D5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t xml:space="preserve">If </w:t>
      </w:r>
      <w:r>
        <w:rPr>
          <w:b/>
        </w:rPr>
        <w:t>half or more</w:t>
      </w:r>
      <w:r>
        <w:t xml:space="preserve"> of the employees have </w:t>
      </w:r>
      <w:r w:rsidRPr="00652867">
        <w:rPr>
          <w:bCs/>
        </w:rPr>
        <w:t>happiness</w:t>
      </w:r>
      <w:r>
        <w:rPr>
          <w:b/>
        </w:rPr>
        <w:t xml:space="preserve"> </w:t>
      </w:r>
      <w:r w:rsidR="00652867" w:rsidRPr="00F672E4">
        <w:rPr>
          <w:b/>
          <w:bCs/>
        </w:rPr>
        <w:t>greater than</w:t>
      </w:r>
      <w:r w:rsidR="00652867" w:rsidRPr="00F672E4">
        <w:t xml:space="preserve"> </w:t>
      </w:r>
      <w:r w:rsidR="00652867" w:rsidRPr="00F672E4">
        <w:rPr>
          <w:b/>
          <w:bCs/>
        </w:rPr>
        <w:t>or equal to the average</w:t>
      </w:r>
      <w:r>
        <w:t>:</w:t>
      </w:r>
    </w:p>
    <w:p w14:paraId="291EA144" w14:textId="38789761" w:rsidR="00E4790A" w:rsidRDefault="00F969D5" w:rsidP="00F672E4">
      <w:pPr>
        <w:pStyle w:val="ListParagrap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Score: {</w:t>
      </w:r>
      <w:proofErr w:type="spellStart"/>
      <w:r>
        <w:rPr>
          <w:rFonts w:ascii="Consolas" w:hAnsi="Consolas"/>
          <w:b/>
        </w:rPr>
        <w:t>happy_count</w:t>
      </w:r>
      <w:proofErr w:type="spellEnd"/>
      <w:r>
        <w:rPr>
          <w:rFonts w:ascii="Consolas" w:hAnsi="Consolas"/>
          <w:b/>
        </w:rPr>
        <w:t>}/{</w:t>
      </w:r>
      <w:proofErr w:type="spellStart"/>
      <w:r w:rsidR="00172418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count</w:t>
      </w:r>
      <w:proofErr w:type="spellEnd"/>
      <w:r>
        <w:rPr>
          <w:rFonts w:ascii="Consolas" w:hAnsi="Consolas"/>
          <w:b/>
        </w:rPr>
        <w:t>}. Employees are happy!"</w:t>
      </w:r>
    </w:p>
    <w:p w14:paraId="2B50E59F" w14:textId="27279FA4" w:rsidR="00652867" w:rsidRPr="00652867" w:rsidRDefault="00F969D5">
      <w:pPr>
        <w:pStyle w:val="ListParagraph"/>
        <w:numPr>
          <w:ilvl w:val="0"/>
          <w:numId w:val="3"/>
        </w:numPr>
        <w:rPr>
          <w:lang w:val="bg-BG"/>
        </w:rPr>
      </w:pPr>
      <w:r>
        <w:t>Otherwise:</w:t>
      </w:r>
    </w:p>
    <w:p w14:paraId="171D6F31" w14:textId="146CC1BB" w:rsidR="00E4790A" w:rsidRDefault="00172418" w:rsidP="00652867">
      <w:pPr>
        <w:pStyle w:val="ListParagraph"/>
        <w:rPr>
          <w:lang w:val="bg-BG"/>
        </w:rPr>
      </w:pPr>
      <w:r>
        <w:rPr>
          <w:rFonts w:ascii="Consolas" w:hAnsi="Consolas"/>
          <w:b/>
        </w:rPr>
        <w:t>"Score: {</w:t>
      </w:r>
      <w:proofErr w:type="spellStart"/>
      <w:r>
        <w:rPr>
          <w:rFonts w:ascii="Consolas" w:hAnsi="Consolas"/>
          <w:b/>
        </w:rPr>
        <w:t>happy_count</w:t>
      </w:r>
      <w:proofErr w:type="spellEnd"/>
      <w:r>
        <w:rPr>
          <w:rFonts w:ascii="Consolas" w:hAnsi="Consolas"/>
          <w:b/>
        </w:rPr>
        <w:t>}/{</w:t>
      </w:r>
      <w:proofErr w:type="spellStart"/>
      <w:r>
        <w:rPr>
          <w:rFonts w:ascii="Consolas" w:hAnsi="Consolas"/>
          <w:b/>
        </w:rPr>
        <w:t>total</w:t>
      </w:r>
      <w:r w:rsidR="00F969D5">
        <w:rPr>
          <w:rFonts w:ascii="Consolas" w:hAnsi="Consolas"/>
          <w:b/>
        </w:rPr>
        <w:t>_count</w:t>
      </w:r>
      <w:proofErr w:type="spellEnd"/>
      <w:r w:rsidR="00F969D5">
        <w:rPr>
          <w:rFonts w:ascii="Consolas" w:hAnsi="Consolas"/>
          <w:b/>
        </w:rPr>
        <w:t>}. Employees are not happy!"</w:t>
      </w:r>
    </w:p>
    <w:p w14:paraId="5F3F7B32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5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4678"/>
        <w:gridCol w:w="4151"/>
      </w:tblGrid>
      <w:tr w:rsidR="00E4790A" w14:paraId="74E39418" w14:textId="77777777" w:rsidTr="0048426F">
        <w:tc>
          <w:tcPr>
            <w:tcW w:w="1673" w:type="dxa"/>
            <w:shd w:val="clear" w:color="auto" w:fill="D9D9D9" w:themeFill="background1" w:themeFillShade="D9"/>
          </w:tcPr>
          <w:p w14:paraId="2166298C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6754A76A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  <w:tc>
          <w:tcPr>
            <w:tcW w:w="4151" w:type="dxa"/>
            <w:shd w:val="clear" w:color="auto" w:fill="D9D9D9" w:themeFill="background1" w:themeFillShade="D9"/>
          </w:tcPr>
          <w:p w14:paraId="35A77941" w14:textId="77777777" w:rsidR="00E4790A" w:rsidRPr="0048426F" w:rsidRDefault="00F969D5">
            <w:pPr>
              <w:spacing w:before="0" w:after="0" w:line="240" w:lineRule="auto"/>
              <w:ind w:right="-90"/>
              <w:jc w:val="center"/>
              <w:rPr>
                <w:b/>
              </w:rPr>
            </w:pPr>
            <w:r w:rsidRPr="0048426F">
              <w:rPr>
                <w:b/>
              </w:rPr>
              <w:t>Comment</w:t>
            </w:r>
          </w:p>
        </w:tc>
      </w:tr>
      <w:tr w:rsidR="00E4790A" w14:paraId="3EEBC93F" w14:textId="77777777" w:rsidTr="0048426F">
        <w:tc>
          <w:tcPr>
            <w:tcW w:w="1673" w:type="dxa"/>
            <w:shd w:val="clear" w:color="auto" w:fill="auto"/>
          </w:tcPr>
          <w:p w14:paraId="59B5429F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1 2 3 4 2 1</w:t>
            </w:r>
          </w:p>
          <w:p w14:paraId="19C9A8C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</w:t>
            </w:r>
          </w:p>
        </w:tc>
        <w:tc>
          <w:tcPr>
            <w:tcW w:w="4678" w:type="dxa"/>
            <w:shd w:val="clear" w:color="auto" w:fill="auto"/>
          </w:tcPr>
          <w:p w14:paraId="685D8E8C" w14:textId="6092C14B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Score</w:t>
            </w:r>
            <w:r w:rsidR="006F3227" w:rsidRPr="0048426F">
              <w:rPr>
                <w:rFonts w:ascii="Consolas" w:hAnsi="Consolas"/>
                <w:bCs/>
              </w:rPr>
              <w:t>:</w:t>
            </w:r>
            <w:r w:rsidRPr="0048426F">
              <w:rPr>
                <w:rFonts w:ascii="Consolas" w:hAnsi="Consolas"/>
                <w:bCs/>
              </w:rPr>
              <w:t xml:space="preserve"> 2/6. Employees are not happy!</w:t>
            </w:r>
          </w:p>
          <w:p w14:paraId="68327509" w14:textId="77777777" w:rsidR="00E4790A" w:rsidRPr="0048426F" w:rsidRDefault="00E4790A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4151" w:type="dxa"/>
            <w:shd w:val="clear" w:color="auto" w:fill="auto"/>
          </w:tcPr>
          <w:p w14:paraId="72C0D4D9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mapping:</w:t>
            </w:r>
          </w:p>
          <w:p w14:paraId="6AB28F5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3 6 9 12 6 3</w:t>
            </w:r>
          </w:p>
          <w:p w14:paraId="5F316527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filtration:</w:t>
            </w:r>
          </w:p>
          <w:p w14:paraId="050268A1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9 12</w:t>
            </w:r>
          </w:p>
          <w:p w14:paraId="4874ABB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 xml:space="preserve">2/6 people are happy, so </w:t>
            </w:r>
            <w:proofErr w:type="gramStart"/>
            <w:r w:rsidRPr="0048426F">
              <w:rPr>
                <w:rFonts w:cstheme="minorHAnsi"/>
                <w:bCs/>
              </w:rPr>
              <w:t>the overall</w:t>
            </w:r>
            <w:proofErr w:type="gramEnd"/>
            <w:r w:rsidRPr="0048426F">
              <w:rPr>
                <w:rFonts w:cstheme="minorHAnsi"/>
                <w:bCs/>
              </w:rPr>
              <w:t xml:space="preserve"> happiness is bad</w:t>
            </w:r>
          </w:p>
        </w:tc>
      </w:tr>
      <w:tr w:rsidR="00E4790A" w14:paraId="2CD46796" w14:textId="77777777" w:rsidTr="0048426F">
        <w:tc>
          <w:tcPr>
            <w:tcW w:w="1673" w:type="dxa"/>
            <w:shd w:val="clear" w:color="auto" w:fill="auto"/>
          </w:tcPr>
          <w:p w14:paraId="769439D8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2 3 2 1 3 3</w:t>
            </w:r>
          </w:p>
          <w:p w14:paraId="2F7C0A02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4</w:t>
            </w:r>
          </w:p>
        </w:tc>
        <w:tc>
          <w:tcPr>
            <w:tcW w:w="4678" w:type="dxa"/>
            <w:shd w:val="clear" w:color="auto" w:fill="auto"/>
          </w:tcPr>
          <w:p w14:paraId="4498AFF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Score: 3/6. Employees are happy!</w:t>
            </w:r>
          </w:p>
        </w:tc>
        <w:tc>
          <w:tcPr>
            <w:tcW w:w="4151" w:type="dxa"/>
            <w:shd w:val="clear" w:color="auto" w:fill="auto"/>
          </w:tcPr>
          <w:p w14:paraId="30A45EC5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 xml:space="preserve">Half of the people are happy, so </w:t>
            </w:r>
            <w:proofErr w:type="gramStart"/>
            <w:r w:rsidRPr="0048426F">
              <w:rPr>
                <w:rFonts w:cstheme="minorHAnsi"/>
                <w:bCs/>
              </w:rPr>
              <w:t>the overall</w:t>
            </w:r>
            <w:proofErr w:type="gramEnd"/>
            <w:r w:rsidRPr="0048426F">
              <w:rPr>
                <w:rFonts w:cstheme="minorHAnsi"/>
                <w:bCs/>
              </w:rPr>
              <w:t xml:space="preserve"> happiness is good</w:t>
            </w:r>
          </w:p>
        </w:tc>
      </w:tr>
    </w:tbl>
    <w:p w14:paraId="6B96ABEC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0E4E730D" w14:textId="1EC26167" w:rsidR="00E4790A" w:rsidRDefault="00F969D5">
      <w:pPr>
        <w:rPr>
          <w:lang w:val="bg-BG"/>
        </w:rPr>
      </w:pPr>
      <w:r>
        <w:t xml:space="preserve">First, </w:t>
      </w:r>
      <w:r>
        <w:rPr>
          <w:b/>
        </w:rPr>
        <w:t>read</w:t>
      </w:r>
      <w:r>
        <w:t xml:space="preserve"> the input</w:t>
      </w:r>
      <w:r w:rsidR="00652867">
        <w:t>:</w:t>
      </w:r>
    </w:p>
    <w:p w14:paraId="72A0660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6D90D8B" wp14:editId="27646797">
            <wp:extent cx="3704590" cy="656590"/>
            <wp:effectExtent l="19050" t="19050" r="10160" b="10160"/>
            <wp:docPr id="1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4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590" cy="656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761B9E" w14:textId="71D9C55B" w:rsidR="00E4790A" w:rsidRDefault="00F969D5">
      <w:pPr>
        <w:rPr>
          <w:lang w:val="bg-BG"/>
        </w:rPr>
      </w:pPr>
      <w:r>
        <w:t>Then</w:t>
      </w:r>
      <w:r w:rsidR="00652867">
        <w:t xml:space="preserve">, </w:t>
      </w:r>
      <w:r>
        <w:t xml:space="preserve">use the </w:t>
      </w:r>
      <w:r>
        <w:rPr>
          <w:rFonts w:ascii="Consolas" w:hAnsi="Consolas"/>
          <w:b/>
        </w:rPr>
        <w:t>map()</w:t>
      </w:r>
      <w:r>
        <w:t xml:space="preserve"> function to </w:t>
      </w:r>
      <w:r>
        <w:rPr>
          <w:b/>
        </w:rPr>
        <w:t>multiply</w:t>
      </w:r>
      <w:r>
        <w:t xml:space="preserve"> each element with </w:t>
      </w:r>
      <w:r>
        <w:rPr>
          <w:b/>
        </w:rPr>
        <w:t>the factor</w:t>
      </w:r>
      <w:r w:rsidR="00652867">
        <w:rPr>
          <w:b/>
        </w:rPr>
        <w:t>:</w:t>
      </w:r>
    </w:p>
    <w:p w14:paraId="640E3B9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40941778" wp14:editId="0255B607">
            <wp:extent cx="6528435" cy="255905"/>
            <wp:effectExtent l="19050" t="19050" r="24765" b="10795"/>
            <wp:docPr id="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8435" cy="25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0FE1E0" w14:textId="62A60FBA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Since all the elements in the employees</w:t>
      </w:r>
      <w:r w:rsidR="005E4BF5">
        <w:t>'</w:t>
      </w:r>
      <w:r>
        <w:t xml:space="preserve"> list are </w:t>
      </w:r>
      <w:r>
        <w:rPr>
          <w:b/>
        </w:rPr>
        <w:t>strings</w:t>
      </w:r>
      <w:r>
        <w:t xml:space="preserve">, we </w:t>
      </w:r>
      <w:r>
        <w:rPr>
          <w:b/>
        </w:rPr>
        <w:t>parse</w:t>
      </w:r>
      <w:r>
        <w:t xml:space="preserve"> them to </w:t>
      </w:r>
      <w:r>
        <w:rPr>
          <w:b/>
        </w:rPr>
        <w:t>int</w:t>
      </w:r>
      <w:r w:rsidR="00652867">
        <w:rPr>
          <w:b/>
        </w:rPr>
        <w:t>egers</w:t>
      </w:r>
      <w:r>
        <w:t xml:space="preserve"> before </w:t>
      </w:r>
      <w:r w:rsidR="005E4BF5">
        <w:t>multiplying</w:t>
      </w:r>
      <w:r>
        <w:t xml:space="preserve"> them</w:t>
      </w:r>
      <w:r w:rsidR="00652867">
        <w:t>.</w:t>
      </w:r>
    </w:p>
    <w:p w14:paraId="29590AB2" w14:textId="444B18E0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Do</w:t>
      </w:r>
      <w:r w:rsidR="00652867">
        <w:t xml:space="preserve"> no</w:t>
      </w:r>
      <w:r>
        <w:t xml:space="preserve">t forget that the map function returns a </w:t>
      </w:r>
      <w:r>
        <w:rPr>
          <w:b/>
        </w:rPr>
        <w:t>map object</w:t>
      </w:r>
      <w:r>
        <w:t xml:space="preserve">, so we </w:t>
      </w:r>
      <w:r w:rsidR="005E4BF5">
        <w:t>must</w:t>
      </w:r>
      <w:r>
        <w:t xml:space="preserve"> </w:t>
      </w:r>
      <w:r>
        <w:rPr>
          <w:b/>
        </w:rPr>
        <w:t>cast it to a list</w:t>
      </w:r>
      <w:r w:rsidR="00652867" w:rsidRPr="00652867">
        <w:rPr>
          <w:bCs/>
        </w:rPr>
        <w:t>.</w:t>
      </w:r>
    </w:p>
    <w:p w14:paraId="57FC0A9B" w14:textId="33EE23A2" w:rsidR="00E4790A" w:rsidRDefault="00F969D5">
      <w:pPr>
        <w:rPr>
          <w:lang w:val="bg-BG"/>
        </w:rPr>
      </w:pPr>
      <w:r>
        <w:t>Now, it is time to filter the elements that are greater than the average</w:t>
      </w:r>
      <w:r w:rsidR="00652867">
        <w:t>:</w:t>
      </w:r>
    </w:p>
    <w:p w14:paraId="7B2FC222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39895702" wp14:editId="3684A239">
            <wp:extent cx="6820535" cy="191770"/>
            <wp:effectExtent l="19050" t="19050" r="18415" b="17780"/>
            <wp:docPr id="1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0535" cy="191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78CC8" w14:textId="22AEB54D" w:rsidR="00E4790A" w:rsidRDefault="00F969D5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We find the average by </w:t>
      </w:r>
      <w:r>
        <w:rPr>
          <w:b/>
        </w:rPr>
        <w:t>summing</w:t>
      </w:r>
      <w:r>
        <w:t xml:space="preserve"> the elements and </w:t>
      </w:r>
      <w:r w:rsidR="00F14AC9">
        <w:rPr>
          <w:b/>
        </w:rPr>
        <w:t>dividing</w:t>
      </w:r>
      <w:r>
        <w:rPr>
          <w:b/>
        </w:rPr>
        <w:t xml:space="preserve"> </w:t>
      </w:r>
      <w:r>
        <w:t xml:space="preserve">the result </w:t>
      </w:r>
      <w:r w:rsidR="005E4BF5">
        <w:t>by</w:t>
      </w:r>
      <w:r>
        <w:t xml:space="preserve"> its </w:t>
      </w:r>
      <w:r>
        <w:rPr>
          <w:b/>
        </w:rPr>
        <w:t>length</w:t>
      </w:r>
    </w:p>
    <w:p w14:paraId="5820CD5D" w14:textId="03922012" w:rsidR="00E4790A" w:rsidRDefault="00F969D5">
      <w:pPr>
        <w:rPr>
          <w:lang w:val="bg-BG"/>
        </w:rPr>
      </w:pPr>
      <w:r>
        <w:t>Finally</w:t>
      </w:r>
      <w:r w:rsidR="00652867">
        <w:t>,</w:t>
      </w:r>
      <w:r>
        <w:t xml:space="preserve"> we print the result</w:t>
      </w:r>
      <w:r w:rsidR="00652867">
        <w:t>:</w:t>
      </w:r>
    </w:p>
    <w:p w14:paraId="7D735A99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C58D7F6" wp14:editId="493C81E9">
            <wp:extent cx="6820535" cy="729615"/>
            <wp:effectExtent l="19050" t="19050" r="18415" b="13335"/>
            <wp:docPr id="1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7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552" cy="732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679C69" w14:textId="77777777" w:rsidR="00E4790A" w:rsidRDefault="00E4790A"/>
    <w:sectPr w:rsidR="00E4790A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08DC5B" w14:textId="77777777" w:rsidR="00BA62F0" w:rsidRDefault="00BA62F0">
      <w:pPr>
        <w:spacing w:before="0" w:after="0" w:line="240" w:lineRule="auto"/>
      </w:pPr>
      <w:r>
        <w:separator/>
      </w:r>
    </w:p>
  </w:endnote>
  <w:endnote w:type="continuationSeparator" w:id="0">
    <w:p w14:paraId="0D6A4F5F" w14:textId="77777777" w:rsidR="00BA62F0" w:rsidRDefault="00BA62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CA33D" w14:textId="77777777" w:rsidR="00B17632" w:rsidRDefault="00B176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30B9A3" w14:textId="77777777" w:rsidR="00E4790A" w:rsidRDefault="00F969D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606FBD2D" wp14:editId="39B94C6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C604F5D" id="Straight Connector 19" o:spid="_x0000_s1026" style="position:absolute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G3T8wfpAQAAKA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14B5CCB7" wp14:editId="1D7B372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021786D" w14:textId="3BFD110F" w:rsidR="00E4790A" w:rsidRDefault="00F969D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1763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5F15BE72" w14:textId="77777777" w:rsidR="00E4790A" w:rsidRDefault="00F969D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EC0AE5" wp14:editId="156AD9FF">
                                <wp:extent cx="179705" cy="179705"/>
                                <wp:effectExtent l="0" t="0" r="0" b="0"/>
                                <wp:docPr id="1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39C735" wp14:editId="269BFF3E">
                                <wp:extent cx="179705" cy="179705"/>
                                <wp:effectExtent l="0" t="0" r="0" b="0"/>
                                <wp:docPr id="1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99BAFD6" wp14:editId="74B57510">
                                <wp:extent cx="179705" cy="179705"/>
                                <wp:effectExtent l="0" t="0" r="0" b="0"/>
                                <wp:docPr id="1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58DC39" wp14:editId="1C0568D3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332B5" wp14:editId="280D0B3E">
                                <wp:extent cx="179705" cy="179705"/>
                                <wp:effectExtent l="0" t="0" r="0" b="0"/>
                                <wp:docPr id="2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7519ED" wp14:editId="027048C2">
                                <wp:extent cx="179705" cy="179705"/>
                                <wp:effectExtent l="0" t="0" r="0" b="0"/>
                                <wp:docPr id="2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A3DBAC" wp14:editId="312F1ADF">
                                <wp:extent cx="179705" cy="179705"/>
                                <wp:effectExtent l="0" t="0" r="0" b="0"/>
                                <wp:docPr id="2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26AF21" wp14:editId="22198831">
                                <wp:extent cx="179705" cy="179705"/>
                                <wp:effectExtent l="0" t="0" r="0" b="0"/>
                                <wp:docPr id="2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8A7560" wp14:editId="02C5B8D9">
                                <wp:extent cx="179705" cy="179705"/>
                                <wp:effectExtent l="0" t="0" r="0" b="0"/>
                                <wp:docPr id="2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B5CCB7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021786D" w14:textId="3BFD110F" w:rsidR="00E4790A" w:rsidRDefault="00F969D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B1763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5F15BE72" w14:textId="77777777" w:rsidR="00E4790A" w:rsidRDefault="00F969D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7EC0AE5" wp14:editId="156AD9FF">
                          <wp:extent cx="179705" cy="179705"/>
                          <wp:effectExtent l="0" t="0" r="0" b="0"/>
                          <wp:docPr id="17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39C735" wp14:editId="269BFF3E">
                          <wp:extent cx="179705" cy="179705"/>
                          <wp:effectExtent l="0" t="0" r="0" b="0"/>
                          <wp:docPr id="18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99BAFD6" wp14:editId="74B57510">
                          <wp:extent cx="179705" cy="179705"/>
                          <wp:effectExtent l="0" t="0" r="0" b="0"/>
                          <wp:docPr id="19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58DC39" wp14:editId="1C0568D3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332B5" wp14:editId="280D0B3E">
                          <wp:extent cx="179705" cy="179705"/>
                          <wp:effectExtent l="0" t="0" r="0" b="0"/>
                          <wp:docPr id="21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7519ED" wp14:editId="027048C2">
                          <wp:extent cx="179705" cy="179705"/>
                          <wp:effectExtent l="0" t="0" r="0" b="0"/>
                          <wp:docPr id="22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8A3DBAC" wp14:editId="312F1ADF">
                          <wp:extent cx="179705" cy="179705"/>
                          <wp:effectExtent l="0" t="0" r="0" b="0"/>
                          <wp:docPr id="23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26AF21" wp14:editId="22198831">
                          <wp:extent cx="179705" cy="179705"/>
                          <wp:effectExtent l="0" t="0" r="0" b="0"/>
                          <wp:docPr id="24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8A7560" wp14:editId="02C5B8D9">
                          <wp:extent cx="179705" cy="179705"/>
                          <wp:effectExtent l="0" t="0" r="0" b="0"/>
                          <wp:docPr id="25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AFFFFF5" wp14:editId="6A0B08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DBA30EE" w14:textId="77777777" w:rsidR="00E4790A" w:rsidRDefault="00F969D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FFFFF5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5DBA30EE" w14:textId="77777777" w:rsidR="00E4790A" w:rsidRDefault="00F969D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4447C269" wp14:editId="0FF9FD1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EF53CDC" w14:textId="4AF57F5E" w:rsidR="00E4790A" w:rsidRDefault="00F969D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47C269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EF53CDC" w14:textId="4AF57F5E" w:rsidR="00E4790A" w:rsidRDefault="00F969D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4" behindDoc="1" locked="0" layoutInCell="1" allowOverlap="1" wp14:anchorId="046FA8D0" wp14:editId="4AABE9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F73E1D" w14:textId="77777777" w:rsidR="00B17632" w:rsidRDefault="00B17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735429" w14:textId="77777777" w:rsidR="00BA62F0" w:rsidRDefault="00BA62F0">
      <w:pPr>
        <w:spacing w:before="0" w:after="0" w:line="240" w:lineRule="auto"/>
      </w:pPr>
      <w:r>
        <w:separator/>
      </w:r>
    </w:p>
  </w:footnote>
  <w:footnote w:type="continuationSeparator" w:id="0">
    <w:p w14:paraId="2C458199" w14:textId="77777777" w:rsidR="00BA62F0" w:rsidRDefault="00BA62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7745C4" w14:textId="77777777" w:rsidR="00B17632" w:rsidRDefault="00B176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875B76" w14:textId="77777777" w:rsidR="00E4790A" w:rsidRDefault="00E4790A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B516CF" w14:textId="77777777" w:rsidR="00B17632" w:rsidRDefault="00B176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255C67"/>
    <w:multiLevelType w:val="multilevel"/>
    <w:tmpl w:val="41B2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D900B2"/>
    <w:multiLevelType w:val="multilevel"/>
    <w:tmpl w:val="BF0250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FC251A4"/>
    <w:multiLevelType w:val="multilevel"/>
    <w:tmpl w:val="9B2C7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F6370F"/>
    <w:multiLevelType w:val="hybridMultilevel"/>
    <w:tmpl w:val="0D1AF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45D31"/>
    <w:multiLevelType w:val="multilevel"/>
    <w:tmpl w:val="BF22193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67835027"/>
    <w:multiLevelType w:val="multilevel"/>
    <w:tmpl w:val="4F34E8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E5F7623"/>
    <w:multiLevelType w:val="multilevel"/>
    <w:tmpl w:val="D978755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22D0320"/>
    <w:multiLevelType w:val="multilevel"/>
    <w:tmpl w:val="393AE5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35185644">
    <w:abstractNumId w:val="4"/>
  </w:num>
  <w:num w:numId="2" w16cid:durableId="1917082225">
    <w:abstractNumId w:val="7"/>
  </w:num>
  <w:num w:numId="3" w16cid:durableId="951743111">
    <w:abstractNumId w:val="8"/>
  </w:num>
  <w:num w:numId="4" w16cid:durableId="1455756048">
    <w:abstractNumId w:val="2"/>
  </w:num>
  <w:num w:numId="5" w16cid:durableId="1446460970">
    <w:abstractNumId w:val="0"/>
  </w:num>
  <w:num w:numId="6" w16cid:durableId="1365864482">
    <w:abstractNumId w:val="5"/>
  </w:num>
  <w:num w:numId="7" w16cid:durableId="1518694202">
    <w:abstractNumId w:val="1"/>
  </w:num>
  <w:num w:numId="8" w16cid:durableId="1306468019">
    <w:abstractNumId w:val="6"/>
  </w:num>
  <w:num w:numId="9" w16cid:durableId="791676685">
    <w:abstractNumId w:val="3"/>
  </w:num>
  <w:num w:numId="10" w16cid:durableId="1538411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A1NDMzMzE3MzdR0lEKTi0uzszPAymwqAUA31FnviwAAAA="/>
  </w:docVars>
  <w:rsids>
    <w:rsidRoot w:val="00E4790A"/>
    <w:rsid w:val="00032D3F"/>
    <w:rsid w:val="00044281"/>
    <w:rsid w:val="00053E7D"/>
    <w:rsid w:val="00115067"/>
    <w:rsid w:val="00172418"/>
    <w:rsid w:val="001E0765"/>
    <w:rsid w:val="001E1768"/>
    <w:rsid w:val="001E31B3"/>
    <w:rsid w:val="001E50A4"/>
    <w:rsid w:val="001F0920"/>
    <w:rsid w:val="00236973"/>
    <w:rsid w:val="002554B7"/>
    <w:rsid w:val="002600EF"/>
    <w:rsid w:val="00262844"/>
    <w:rsid w:val="0029423F"/>
    <w:rsid w:val="00294B0B"/>
    <w:rsid w:val="00301BCC"/>
    <w:rsid w:val="00305327"/>
    <w:rsid w:val="003154AF"/>
    <w:rsid w:val="00345EB1"/>
    <w:rsid w:val="003A46FA"/>
    <w:rsid w:val="003B3A64"/>
    <w:rsid w:val="003F6BFF"/>
    <w:rsid w:val="00444042"/>
    <w:rsid w:val="0047089D"/>
    <w:rsid w:val="0048426F"/>
    <w:rsid w:val="004C12E0"/>
    <w:rsid w:val="00572AA0"/>
    <w:rsid w:val="005B258A"/>
    <w:rsid w:val="005E4BF5"/>
    <w:rsid w:val="00652867"/>
    <w:rsid w:val="00653FAC"/>
    <w:rsid w:val="006F3227"/>
    <w:rsid w:val="00782320"/>
    <w:rsid w:val="007A37F3"/>
    <w:rsid w:val="00836189"/>
    <w:rsid w:val="00847E8F"/>
    <w:rsid w:val="0085765C"/>
    <w:rsid w:val="008F4443"/>
    <w:rsid w:val="00991F1E"/>
    <w:rsid w:val="009E4572"/>
    <w:rsid w:val="00A1401B"/>
    <w:rsid w:val="00A26DEB"/>
    <w:rsid w:val="00A30042"/>
    <w:rsid w:val="00A4507E"/>
    <w:rsid w:val="00A961B0"/>
    <w:rsid w:val="00AB7658"/>
    <w:rsid w:val="00B00C8E"/>
    <w:rsid w:val="00B06DD2"/>
    <w:rsid w:val="00B17632"/>
    <w:rsid w:val="00B77636"/>
    <w:rsid w:val="00BA2F4D"/>
    <w:rsid w:val="00BA62F0"/>
    <w:rsid w:val="00BD4635"/>
    <w:rsid w:val="00C3083C"/>
    <w:rsid w:val="00C86059"/>
    <w:rsid w:val="00C957D8"/>
    <w:rsid w:val="00CB526C"/>
    <w:rsid w:val="00CD76AF"/>
    <w:rsid w:val="00D2580C"/>
    <w:rsid w:val="00D6036B"/>
    <w:rsid w:val="00D8031C"/>
    <w:rsid w:val="00E2366B"/>
    <w:rsid w:val="00E4790A"/>
    <w:rsid w:val="00E55DA0"/>
    <w:rsid w:val="00E87C7E"/>
    <w:rsid w:val="00E90DF0"/>
    <w:rsid w:val="00ED1592"/>
    <w:rsid w:val="00EE68BA"/>
    <w:rsid w:val="00F14AC9"/>
    <w:rsid w:val="00F51E8F"/>
    <w:rsid w:val="00F672E4"/>
    <w:rsid w:val="00F75BD7"/>
    <w:rsid w:val="00F869A4"/>
    <w:rsid w:val="00F969D5"/>
    <w:rsid w:val="00FD3825"/>
    <w:rsid w:val="00FE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CEB9AB"/>
  <w15:docId w15:val="{EBC0F8B5-3ADD-41B4-9078-8C877888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176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12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Advanced-Lab/1730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90.png"/><Relationship Id="rId39" Type="http://schemas.openxmlformats.org/officeDocument/2006/relationships/image" Target="media/image26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30.png"/><Relationship Id="rId7" Type="http://schemas.openxmlformats.org/officeDocument/2006/relationships/image" Target="media/image19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5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1.png"/><Relationship Id="rId24" Type="http://schemas.openxmlformats.org/officeDocument/2006/relationships/image" Target="media/image180.png"/><Relationship Id="rId32" Type="http://schemas.openxmlformats.org/officeDocument/2006/relationships/image" Target="media/image22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8.png"/><Relationship Id="rId15" Type="http://schemas.openxmlformats.org/officeDocument/2006/relationships/image" Target="media/image23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00.png"/><Relationship Id="rId36" Type="http://schemas.openxmlformats.org/officeDocument/2006/relationships/image" Target="media/image2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7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1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6BF0A0-16E7-456F-AF35-D155B4C0D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5</Pages>
  <Words>957</Words>
  <Characters>4425</Characters>
  <Application>Microsoft Office Word</Application>
  <DocSecurity>0</DocSecurity>
  <Lines>177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44</cp:revision>
  <cp:lastPrinted>2015-10-26T22:35:00Z</cp:lastPrinted>
  <dcterms:created xsi:type="dcterms:W3CDTF">2019-11-12T12:29:00Z</dcterms:created>
  <dcterms:modified xsi:type="dcterms:W3CDTF">2025-04-04T09:0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34098a4b341d96adc00226f18d21348ecf65b4b4fb3caf218c8d9e5bc2a61a20</vt:lpwstr>
  </property>
</Properties>
</file>